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E8081A">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E8081A">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E8081A">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E8081A">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E8081A">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E8081A">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E8081A">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E8081A">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E8081A">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E8081A">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E8081A">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E8081A">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E8081A">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E8081A">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E8081A">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E8081A">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E8081A">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E8081A">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E8081A">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E8081A">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E8081A">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E8081A">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E8081A">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E8081A">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E8081A">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E8081A">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E8081A">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E8081A">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E8081A">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E8081A">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E8081A">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E8081A">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E8081A">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E8081A">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E8081A">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E8081A">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E8081A">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E8081A">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E8081A">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E8081A">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E8081A">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E8081A">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E8081A">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E8081A">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E8081A">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E8081A">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E8081A">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E8081A">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E8081A">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E8081A">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E8081A">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E8081A">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E8081A">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E8081A">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E8081A">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E8081A">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E8081A">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E8081A">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E8081A">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E8081A">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E8081A">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E8081A">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E8081A">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E8081A">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E8081A">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E8081A">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E8081A">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E8081A">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E8081A">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E8081A">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E8081A">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E8081A">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E8081A">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E8081A">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E8081A">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E8081A">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E8081A">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E8081A">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E8081A">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E8081A">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E8081A">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E8081A">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E8081A">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E8081A">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E8081A">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E8081A">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E8081A">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E8081A">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E8081A">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8C571EC" w:rsidR="00A41BD0" w:rsidRDefault="00645BE5" w:rsidP="00645BE5">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1</w:t>
      </w:r>
      <w:r w:rsidR="00E8081A">
        <w:rPr>
          <w:noProof/>
        </w:rPr>
        <w:fldChar w:fldCharType="end"/>
      </w:r>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562A53D6" w:rsidR="000766E9" w:rsidRDefault="00781BFF" w:rsidP="00781BFF">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w:t>
      </w:r>
      <w:r w:rsidR="00E8081A">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3F8CF6DA" w:rsidR="00E4760D" w:rsidRDefault="00CD3720" w:rsidP="00CD3720">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3</w:t>
      </w:r>
      <w:r w:rsidR="00E8081A">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517569E4" w:rsidR="00853314" w:rsidRDefault="008E1B88" w:rsidP="008E1B88">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4</w:t>
      </w:r>
      <w:r w:rsidR="00E8081A">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70435DB" w:rsidR="00582ADE" w:rsidRPr="00250D8D" w:rsidRDefault="00EA5320" w:rsidP="00250D8D">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5</w:t>
      </w:r>
      <w:r w:rsidR="00E8081A">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61C53FFF" w:rsidR="0017429A" w:rsidRPr="0017429A" w:rsidRDefault="002D5198" w:rsidP="002D5198">
      <w:pPr>
        <w:pStyle w:val="Caption"/>
        <w:jc w:val="center"/>
        <w:rPr>
          <w:bCs/>
        </w:rPr>
      </w:pPr>
      <w:r>
        <w:t xml:space="preserve">Figure </w:t>
      </w:r>
      <w:r w:rsidR="00E8081A">
        <w:fldChar w:fldCharType="begin"/>
      </w:r>
      <w:r w:rsidR="00E8081A">
        <w:instrText xml:space="preserve"> SEQ Figure \* ARABIC </w:instrText>
      </w:r>
      <w:r w:rsidR="00E8081A">
        <w:fldChar w:fldCharType="separate"/>
      </w:r>
      <w:r w:rsidR="00BA58B6">
        <w:rPr>
          <w:noProof/>
        </w:rPr>
        <w:t>6</w:t>
      </w:r>
      <w:r w:rsidR="00E8081A">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19163D8" w:rsidR="00BA135D" w:rsidRDefault="008D5F2C" w:rsidP="006252A5">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w:t>
      </w:r>
      <w:r w:rsidR="00E8081A">
        <w:rPr>
          <w:noProof/>
        </w:rPr>
        <w:fldChar w:fldCharType="end"/>
      </w:r>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56BE5FFC"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w:t>
      </w:r>
      <w:r w:rsidR="00BE0820">
        <w:t>the user ha</w:t>
      </w:r>
      <w:r w:rsidR="009A1B6B">
        <w:t>s</w:t>
      </w:r>
      <w:r w:rsidR="00BE0820">
        <w:t xml:space="preserve"> ever achieved on the song</w:t>
      </w:r>
      <w:r w:rsidR="005B4BD7">
        <w:t>.</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7440BEDE" w:rsidR="00F60019" w:rsidRDefault="00892298" w:rsidP="00A30BF1">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8</w:t>
      </w:r>
      <w:r w:rsidR="00E8081A">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A9F2B71" w:rsidR="009375F5" w:rsidRDefault="009375F5" w:rsidP="009375F5">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9</w:t>
      </w:r>
      <w:r w:rsidR="00E8081A">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2F82E995" w:rsidR="00151ED1" w:rsidRDefault="00151ED1" w:rsidP="00E14ADF">
      <w:pPr>
        <w:pStyle w:val="Caption"/>
        <w:jc w:val="center"/>
        <w:rPr>
          <w:rStyle w:val="a"/>
          <w:color w:val="252525"/>
        </w:rPr>
      </w:pPr>
      <w:r>
        <w:t xml:space="preserve">Figure </w:t>
      </w:r>
      <w:r w:rsidR="00E8081A">
        <w:fldChar w:fldCharType="begin"/>
      </w:r>
      <w:r w:rsidR="00E8081A">
        <w:instrText xml:space="preserve"> SEQ Figure \* ARABIC </w:instrText>
      </w:r>
      <w:r w:rsidR="00E8081A">
        <w:fldChar w:fldCharType="separate"/>
      </w:r>
      <w:r w:rsidR="00BA58B6">
        <w:rPr>
          <w:noProof/>
        </w:rPr>
        <w:t>10</w:t>
      </w:r>
      <w:r w:rsidR="00E8081A">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1D646693" w:rsidR="008447AA" w:rsidRDefault="008447AA" w:rsidP="007C01AE">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11</w:t>
      </w:r>
      <w:r w:rsidR="00E8081A">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1D3634F5" w:rsidR="00D22F0E" w:rsidRDefault="00983ACD" w:rsidP="00983ACD">
      <w:pPr>
        <w:pStyle w:val="Caption"/>
        <w:jc w:val="center"/>
      </w:pPr>
      <w:r>
        <w:t xml:space="preserve">Figure </w:t>
      </w:r>
      <w:r w:rsidR="00E8081A">
        <w:fldChar w:fldCharType="begin"/>
      </w:r>
      <w:r w:rsidR="00E8081A">
        <w:instrText xml:space="preserve"> SEQ Fi</w:instrText>
      </w:r>
      <w:r w:rsidR="00E8081A">
        <w:instrText xml:space="preserve">gure \* ARABIC </w:instrText>
      </w:r>
      <w:r w:rsidR="00E8081A">
        <w:fldChar w:fldCharType="separate"/>
      </w:r>
      <w:r w:rsidR="00BA58B6">
        <w:rPr>
          <w:noProof/>
        </w:rPr>
        <w:t>12</w:t>
      </w:r>
      <w:r w:rsidR="00E8081A">
        <w:rPr>
          <w:noProof/>
        </w:rPr>
        <w:fldChar w:fldCharType="end"/>
      </w:r>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7D11DA5" w:rsidR="00D02248" w:rsidRDefault="004D3C71" w:rsidP="004D3C71">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13</w:t>
      </w:r>
      <w:r w:rsidR="00E8081A">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6A456CD" w:rsidR="00AD43A8" w:rsidRDefault="006C456D" w:rsidP="004A417D">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14</w:t>
      </w:r>
      <w:r w:rsidR="00E8081A">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1312D284" w:rsidR="00E4042F" w:rsidRDefault="00E4042F" w:rsidP="004A3CEC">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15</w:t>
      </w:r>
      <w:r w:rsidR="00E8081A">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7CDE1623" w:rsidR="00B26D8C" w:rsidRDefault="00D330F4" w:rsidP="00D330F4">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16</w:t>
      </w:r>
      <w:r w:rsidR="00E8081A">
        <w:rPr>
          <w:noProof/>
        </w:rPr>
        <w:fldChar w:fldCharType="end"/>
      </w:r>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6F8B2A87" w:rsidR="000D40A3" w:rsidRDefault="00913E1C" w:rsidP="00AD7A44">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17</w:t>
      </w:r>
      <w:r w:rsidR="00E8081A">
        <w:rPr>
          <w:noProof/>
        </w:rPr>
        <w:fldChar w:fldCharType="end"/>
      </w:r>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51FA3F80" w:rsidR="00036F2A" w:rsidRDefault="000B4638" w:rsidP="000B4638">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18</w:t>
      </w:r>
      <w:r w:rsidR="00E8081A">
        <w:rPr>
          <w:noProof/>
        </w:rPr>
        <w:fldChar w:fldCharType="end"/>
      </w:r>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3D969AE1" w:rsidR="000B0021" w:rsidRDefault="00875976" w:rsidP="00875976">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19</w:t>
      </w:r>
      <w:r w:rsidR="00E8081A">
        <w:rPr>
          <w:noProof/>
        </w:rPr>
        <w:fldChar w:fldCharType="end"/>
      </w:r>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1DBF9A15" w:rsidR="00470FB3" w:rsidRDefault="000B3B6A" w:rsidP="000B3B6A">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0</w:t>
      </w:r>
      <w:r w:rsidR="00E8081A">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20F7E2B5" w:rsidR="006D6981" w:rsidRDefault="006D6981" w:rsidP="006D6981">
      <w:pPr>
        <w:pStyle w:val="Caption"/>
        <w:ind w:left="720" w:hanging="720"/>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21</w:t>
      </w:r>
      <w:r w:rsidR="00E8081A">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40C99D7A" w:rsidR="007F0C89" w:rsidRDefault="007F0C89" w:rsidP="007F0C89">
      <w:pPr>
        <w:pStyle w:val="Caption"/>
        <w:jc w:val="center"/>
      </w:pPr>
      <w:r w:rsidRPr="007E61CF">
        <w:t xml:space="preserve">Figure </w:t>
      </w:r>
      <w:r w:rsidR="00E8081A">
        <w:fldChar w:fldCharType="begin"/>
      </w:r>
      <w:r w:rsidR="00E8081A">
        <w:instrText xml:space="preserve"> SEQ Figure \* ARABIC </w:instrText>
      </w:r>
      <w:r w:rsidR="00E8081A">
        <w:fldChar w:fldCharType="separate"/>
      </w:r>
      <w:r w:rsidR="00BA58B6">
        <w:rPr>
          <w:noProof/>
        </w:rPr>
        <w:t>22</w:t>
      </w:r>
      <w:r w:rsidR="00E8081A">
        <w:rPr>
          <w:noProof/>
        </w:rPr>
        <w:fldChar w:fldCharType="end"/>
      </w:r>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1A2E066" w:rsidR="007F0C89" w:rsidRPr="00CB39DA" w:rsidRDefault="007F0C89" w:rsidP="007F0C89">
      <w:pPr>
        <w:pStyle w:val="Caption"/>
        <w:jc w:val="center"/>
        <w:rPr>
          <w:b w:val="0"/>
          <w:bCs/>
        </w:rPr>
      </w:pPr>
      <w:r w:rsidRPr="00CB39DA">
        <w:t xml:space="preserve">Figure </w:t>
      </w:r>
      <w:r w:rsidR="00E8081A">
        <w:fldChar w:fldCharType="begin"/>
      </w:r>
      <w:r w:rsidR="00E8081A">
        <w:instrText xml:space="preserve"> SEQ Figure \* ARABIC </w:instrText>
      </w:r>
      <w:r w:rsidR="00E8081A">
        <w:fldChar w:fldCharType="separate"/>
      </w:r>
      <w:r w:rsidR="00BA58B6">
        <w:rPr>
          <w:noProof/>
        </w:rPr>
        <w:t>23</w:t>
      </w:r>
      <w:r w:rsidR="00E8081A">
        <w:rPr>
          <w:noProof/>
        </w:rPr>
        <w:fldChar w:fldCharType="end"/>
      </w:r>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31AFE6BD" w:rsidR="007F0C89" w:rsidRDefault="007F0C89" w:rsidP="007F0C8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4</w:t>
      </w:r>
      <w:r w:rsidR="00E8081A">
        <w:rPr>
          <w:noProof/>
        </w:rPr>
        <w:fldChar w:fldCharType="end"/>
      </w:r>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245B1E6D" w:rsidR="007F0C89" w:rsidRDefault="007F0C89" w:rsidP="007F0C8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5</w:t>
      </w:r>
      <w:r w:rsidR="00E8081A">
        <w:rPr>
          <w:noProof/>
        </w:rPr>
        <w:fldChar w:fldCharType="end"/>
      </w:r>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52BB7BBF" w:rsidR="003B7C60" w:rsidRDefault="003B7C60" w:rsidP="0075313E">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6</w:t>
      </w:r>
      <w:r w:rsidR="00E8081A">
        <w:rPr>
          <w:noProof/>
        </w:rPr>
        <w:fldChar w:fldCharType="end"/>
      </w:r>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466A4510" w:rsidR="004D5FE6" w:rsidRDefault="003B7C60" w:rsidP="0075313E">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27</w:t>
      </w:r>
      <w:r w:rsidR="00E8081A">
        <w:rPr>
          <w:noProof/>
        </w:rPr>
        <w:fldChar w:fldCharType="end"/>
      </w:r>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A958FE6" w:rsidR="004C5C43" w:rsidRDefault="004C5C43" w:rsidP="00861FC2">
      <w:pPr>
        <w:pStyle w:val="Caption"/>
        <w:jc w:val="center"/>
      </w:pPr>
      <w:r>
        <w:t xml:space="preserve">Figure </w:t>
      </w:r>
      <w:r w:rsidR="00E8081A">
        <w:fldChar w:fldCharType="begin"/>
      </w:r>
      <w:r w:rsidR="00E8081A">
        <w:instrText xml:space="preserve"> SEQ Figure \* ARABIC</w:instrText>
      </w:r>
      <w:r w:rsidR="00E8081A">
        <w:instrText xml:space="preserve"> </w:instrText>
      </w:r>
      <w:r w:rsidR="00E8081A">
        <w:fldChar w:fldCharType="separate"/>
      </w:r>
      <w:r w:rsidR="00BA58B6">
        <w:rPr>
          <w:noProof/>
        </w:rPr>
        <w:t>28</w:t>
      </w:r>
      <w:r w:rsidR="00E8081A">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A619DF2" w:rsidR="00DA0121" w:rsidRDefault="004C5C43" w:rsidP="00236DE7">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29</w:t>
      </w:r>
      <w:r w:rsidR="00E8081A">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40500060" w:rsidR="00B80B8C" w:rsidRDefault="00B80B8C" w:rsidP="00B80B8C">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0</w:t>
      </w:r>
      <w:r w:rsidR="00E8081A">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512D299B" w:rsidR="00427DAB" w:rsidRDefault="00B67BFA" w:rsidP="0028708B">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1</w:t>
      </w:r>
      <w:r w:rsidR="00E8081A">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C2B282E" w:rsidR="00543E72" w:rsidRDefault="00533053" w:rsidP="00533053">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2</w:t>
      </w:r>
      <w:r w:rsidR="00E8081A">
        <w:rPr>
          <w:noProof/>
        </w:rPr>
        <w:fldChar w:fldCharType="end"/>
      </w:r>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E8081A"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FCE348A" w:rsidR="006D5E8A" w:rsidRDefault="006D5E8A" w:rsidP="006D5E8A">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3</w:t>
      </w:r>
      <w:r w:rsidR="00E8081A">
        <w:rPr>
          <w:noProof/>
        </w:rPr>
        <w:fldChar w:fldCharType="end"/>
      </w:r>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1B52E871" w:rsidR="005F2D9B" w:rsidRPr="009E483B" w:rsidRDefault="005F2D9B" w:rsidP="006A4D37">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4</w:t>
      </w:r>
      <w:r w:rsidR="00E8081A">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7EE9AF38" w:rsidR="005F2D9B" w:rsidRPr="007F5E76" w:rsidRDefault="005F2D9B" w:rsidP="00355ED5">
      <w:pPr>
        <w:pStyle w:val="Caption"/>
        <w:jc w:val="center"/>
        <w:rPr>
          <w:b w:val="0"/>
        </w:rPr>
      </w:pPr>
      <w:r>
        <w:t xml:space="preserve">Figure </w:t>
      </w:r>
      <w:r w:rsidR="00E8081A">
        <w:fldChar w:fldCharType="begin"/>
      </w:r>
      <w:r w:rsidR="00E8081A">
        <w:instrText xml:space="preserve"> SEQ Figure \* ARABIC </w:instrText>
      </w:r>
      <w:r w:rsidR="00E8081A">
        <w:fldChar w:fldCharType="separate"/>
      </w:r>
      <w:r w:rsidR="00BA58B6">
        <w:rPr>
          <w:noProof/>
        </w:rPr>
        <w:t>35</w:t>
      </w:r>
      <w:r w:rsidR="00E8081A">
        <w:rPr>
          <w:noProof/>
        </w:rPr>
        <w:fldChar w:fldCharType="end"/>
      </w:r>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2F2EDB7E" w:rsidR="00413E01" w:rsidRDefault="00291082" w:rsidP="00291082">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6</w:t>
      </w:r>
      <w:r w:rsidR="00E8081A">
        <w:rPr>
          <w:noProof/>
        </w:rPr>
        <w:fldChar w:fldCharType="end"/>
      </w:r>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088A232D" w:rsidR="00656880" w:rsidRDefault="008F5BE2" w:rsidP="008F5BE2">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7</w:t>
      </w:r>
      <w:r w:rsidR="00E8081A">
        <w:rPr>
          <w:noProof/>
        </w:rPr>
        <w:fldChar w:fldCharType="end"/>
      </w:r>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1C4AC5D8" w:rsidR="003C3A0A" w:rsidRDefault="002221E8" w:rsidP="002221E8">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8</w:t>
      </w:r>
      <w:r w:rsidR="00E8081A">
        <w:rPr>
          <w:noProof/>
        </w:rPr>
        <w:fldChar w:fldCharType="end"/>
      </w:r>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7E1960FF" w:rsidR="002D040E" w:rsidRDefault="002D040E" w:rsidP="002D040E">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39</w:t>
      </w:r>
      <w:r w:rsidR="00E8081A">
        <w:rPr>
          <w:noProof/>
        </w:rPr>
        <w:fldChar w:fldCharType="end"/>
      </w:r>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613EDA32" w:rsidR="00123F41" w:rsidRDefault="0086304C" w:rsidP="0086304C">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0</w:t>
      </w:r>
      <w:r w:rsidR="00E8081A">
        <w:rPr>
          <w:noProof/>
        </w:rPr>
        <w:fldChar w:fldCharType="end"/>
      </w:r>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3B1C8C59" w:rsidR="00123F41" w:rsidRDefault="00350E89" w:rsidP="00350E8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1</w:t>
      </w:r>
      <w:r w:rsidR="00E8081A">
        <w:rPr>
          <w:noProof/>
        </w:rPr>
        <w:fldChar w:fldCharType="end"/>
      </w:r>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7E6CD2CC" w:rsidR="00123F41" w:rsidRPr="00FF5E1F" w:rsidRDefault="00D7607F" w:rsidP="00D7607F">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2</w:t>
      </w:r>
      <w:r w:rsidR="00E8081A">
        <w:rPr>
          <w:noProof/>
        </w:rPr>
        <w:fldChar w:fldCharType="end"/>
      </w:r>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09B407E1" w:rsidR="00AA5989" w:rsidRDefault="0001297D" w:rsidP="0001297D">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3</w:t>
      </w:r>
      <w:r w:rsidR="00E8081A">
        <w:rPr>
          <w:noProof/>
        </w:rPr>
        <w:fldChar w:fldCharType="end"/>
      </w:r>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5EB8D32" w:rsidR="00CF54DE" w:rsidRDefault="00193D89" w:rsidP="006B22EA">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4</w:t>
      </w:r>
      <w:r w:rsidR="00E8081A">
        <w:rPr>
          <w:noProof/>
        </w:rPr>
        <w:fldChar w:fldCharType="end"/>
      </w:r>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4860D616"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r w:rsidR="00E8081A">
        <w:fldChar w:fldCharType="begin"/>
      </w:r>
      <w:r w:rsidR="00E8081A">
        <w:instrText xml:space="preserve"> SEQ Figure \* ARABIC </w:instrText>
      </w:r>
      <w:r w:rsidR="00E8081A">
        <w:fldChar w:fldCharType="separate"/>
      </w:r>
      <w:r w:rsidR="00BA58B6">
        <w:rPr>
          <w:noProof/>
        </w:rPr>
        <w:t>45</w:t>
      </w:r>
      <w:r w:rsidR="00E8081A">
        <w:rPr>
          <w:noProof/>
        </w:rPr>
        <w:fldChar w:fldCharType="end"/>
      </w:r>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C5B27D1" w:rsidR="00E56110" w:rsidRDefault="00002F26" w:rsidP="00002F26">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46</w:t>
      </w:r>
      <w:r w:rsidR="00E8081A">
        <w:rPr>
          <w:noProof/>
        </w:rPr>
        <w:fldChar w:fldCharType="end"/>
      </w:r>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FE1B357" w:rsidR="00B53DF0" w:rsidRDefault="004D779F" w:rsidP="00DA415B">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7</w:t>
      </w:r>
      <w:r w:rsidR="00E8081A">
        <w:rPr>
          <w:noProof/>
        </w:rPr>
        <w:fldChar w:fldCharType="end"/>
      </w:r>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39512D2D" w:rsidR="00D41B00" w:rsidRDefault="00D41B00" w:rsidP="00D41B00">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48</w:t>
      </w:r>
      <w:r w:rsidR="00E8081A">
        <w:rPr>
          <w:noProof/>
        </w:rPr>
        <w:fldChar w:fldCharType="end"/>
      </w:r>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54252810" w:rsidR="00781FC2" w:rsidRDefault="0025572B" w:rsidP="0025572B">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49</w:t>
      </w:r>
      <w:r w:rsidR="00E8081A">
        <w:rPr>
          <w:noProof/>
        </w:rPr>
        <w:fldChar w:fldCharType="end"/>
      </w:r>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374699DD" w:rsidR="003F59D2" w:rsidRPr="006C0387" w:rsidRDefault="006124DE" w:rsidP="006C0387">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50</w:t>
      </w:r>
      <w:r w:rsidR="00E8081A">
        <w:rPr>
          <w:noProof/>
        </w:rPr>
        <w:fldChar w:fldCharType="end"/>
      </w:r>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0673172F" w:rsidR="00FF2748" w:rsidRDefault="00FF2748" w:rsidP="00FF2748">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51</w:t>
      </w:r>
      <w:r w:rsidR="00E8081A">
        <w:rPr>
          <w:noProof/>
        </w:rPr>
        <w:fldChar w:fldCharType="end"/>
      </w:r>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60E37ADB" w:rsidR="00746CD4" w:rsidRDefault="00565A71" w:rsidP="00565A71">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2</w:t>
      </w:r>
      <w:r w:rsidR="00E8081A">
        <w:rPr>
          <w:noProof/>
        </w:rPr>
        <w:fldChar w:fldCharType="end"/>
      </w:r>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7E9C721" w:rsidR="00A858FD" w:rsidRDefault="00FE6054" w:rsidP="00FE6054">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3</w:t>
      </w:r>
      <w:r w:rsidR="00E8081A">
        <w:rPr>
          <w:noProof/>
        </w:rPr>
        <w:fldChar w:fldCharType="end"/>
      </w:r>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7FC2C77" w:rsidR="00D516C5" w:rsidRDefault="000D274A" w:rsidP="00450898">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4</w:t>
      </w:r>
      <w:r w:rsidR="00E8081A">
        <w:rPr>
          <w:noProof/>
        </w:rPr>
        <w:fldChar w:fldCharType="end"/>
      </w:r>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1759547C" w:rsidR="00473B42" w:rsidRDefault="00832CA4" w:rsidP="00832CA4">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5</w:t>
      </w:r>
      <w:r w:rsidR="00E8081A">
        <w:rPr>
          <w:noProof/>
        </w:rPr>
        <w:fldChar w:fldCharType="end"/>
      </w:r>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05A6ABE6" w:rsidR="00654E19" w:rsidRPr="00075071" w:rsidRDefault="00F537CD" w:rsidP="00465F4A">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6</w:t>
      </w:r>
      <w:r w:rsidR="00E8081A">
        <w:rPr>
          <w:noProof/>
        </w:rPr>
        <w:fldChar w:fldCharType="end"/>
      </w:r>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F3D1CC4" w:rsidR="004E48E4" w:rsidRDefault="00561EF0" w:rsidP="001B4D77">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7</w:t>
      </w:r>
      <w:r w:rsidR="00E8081A">
        <w:rPr>
          <w:noProof/>
        </w:rPr>
        <w:fldChar w:fldCharType="end"/>
      </w:r>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2B7B45F" w:rsidR="00484CBE" w:rsidRDefault="002C15E7" w:rsidP="002C15E7">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58</w:t>
      </w:r>
      <w:r w:rsidR="00E8081A">
        <w:rPr>
          <w:noProof/>
        </w:rPr>
        <w:fldChar w:fldCharType="end"/>
      </w:r>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1B309FFD" w:rsidR="00012E00" w:rsidRDefault="00174429" w:rsidP="006F5116">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59</w:t>
      </w:r>
      <w:r w:rsidR="00E8081A">
        <w:rPr>
          <w:noProof/>
        </w:rPr>
        <w:fldChar w:fldCharType="end"/>
      </w:r>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1A7C607C" w:rsidR="00D833AC" w:rsidRDefault="00092C61" w:rsidP="003342DE">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0</w:t>
      </w:r>
      <w:r w:rsidR="00E8081A">
        <w:rPr>
          <w:noProof/>
        </w:rPr>
        <w:fldChar w:fldCharType="end"/>
      </w:r>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7C331C5F" w:rsidR="003E0251" w:rsidRDefault="003342DE" w:rsidP="003342DE">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1</w:t>
      </w:r>
      <w:r w:rsidR="00E8081A">
        <w:rPr>
          <w:noProof/>
        </w:rPr>
        <w:fldChar w:fldCharType="end"/>
      </w:r>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4E90FBAF" w:rsidR="00FA64E1" w:rsidRDefault="00FA64E1" w:rsidP="00FA64E1">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2</w:t>
      </w:r>
      <w:r w:rsidR="00E8081A">
        <w:rPr>
          <w:noProof/>
        </w:rPr>
        <w:fldChar w:fldCharType="end"/>
      </w:r>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3E3768A6" w:rsidR="00EF6AF4" w:rsidRDefault="003A7636" w:rsidP="003A7636">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3</w:t>
      </w:r>
      <w:r w:rsidR="00E8081A">
        <w:rPr>
          <w:noProof/>
        </w:rPr>
        <w:fldChar w:fldCharType="end"/>
      </w:r>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75BCDCBC" w:rsidR="00404965" w:rsidRDefault="003A7636" w:rsidP="003A7636">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4</w:t>
      </w:r>
      <w:r w:rsidR="00E8081A">
        <w:rPr>
          <w:noProof/>
        </w:rPr>
        <w:fldChar w:fldCharType="end"/>
      </w:r>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16247DEE" w:rsidR="00B45D08" w:rsidRDefault="003A7636" w:rsidP="003848EB">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5</w:t>
      </w:r>
      <w:r w:rsidR="00E8081A">
        <w:rPr>
          <w:noProof/>
        </w:rPr>
        <w:fldChar w:fldCharType="end"/>
      </w:r>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233DF4FB" w:rsidR="00586ABE" w:rsidRDefault="00B61E92" w:rsidP="00B61E92">
      <w:pPr>
        <w:pStyle w:val="Caption"/>
        <w:jc w:val="center"/>
      </w:pPr>
      <w:r>
        <w:t xml:space="preserve">Figure </w:t>
      </w:r>
      <w:r w:rsidR="00E8081A">
        <w:fldChar w:fldCharType="begin"/>
      </w:r>
      <w:r w:rsidR="00E8081A">
        <w:instrText xml:space="preserve"> SEQ Figure \* ARA</w:instrText>
      </w:r>
      <w:r w:rsidR="00E8081A">
        <w:instrText xml:space="preserve">BIC </w:instrText>
      </w:r>
      <w:r w:rsidR="00E8081A">
        <w:fldChar w:fldCharType="separate"/>
      </w:r>
      <w:r w:rsidR="00BA58B6">
        <w:rPr>
          <w:noProof/>
        </w:rPr>
        <w:t>66</w:t>
      </w:r>
      <w:r w:rsidR="00E8081A">
        <w:rPr>
          <w:noProof/>
        </w:rPr>
        <w:fldChar w:fldCharType="end"/>
      </w:r>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50950822" w14:textId="77777777" w:rsidR="00545A01" w:rsidRDefault="00545A01"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4254D9B5" w:rsidR="006D0371" w:rsidRDefault="006D0371" w:rsidP="00F118FD">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7</w:t>
      </w:r>
      <w:r w:rsidR="00E8081A">
        <w:rPr>
          <w:noProof/>
        </w:rPr>
        <w:fldChar w:fldCharType="end"/>
      </w:r>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B27FABB"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w:t>
      </w:r>
      <w:r w:rsidR="00545A01">
        <w:t>,</w:t>
      </w:r>
      <w:r w:rsidR="004B7445">
        <w:t xml:space="preserve">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Default="00BC5397" w:rsidP="00D00D63"/>
    <w:p w14:paraId="57EAFD52" w14:textId="77777777" w:rsidR="00545A01" w:rsidRDefault="00545A01" w:rsidP="00D00D63"/>
    <w:p w14:paraId="797123BD" w14:textId="77777777" w:rsidR="00545A01" w:rsidRDefault="00545A01" w:rsidP="00D00D63"/>
    <w:p w14:paraId="2EA1A5AA" w14:textId="77777777" w:rsidR="00545A01" w:rsidRPr="00D00D63" w:rsidRDefault="00545A01"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6C78CE3E" w:rsidR="0076353F" w:rsidRDefault="0076353F" w:rsidP="0076353F">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68</w:t>
      </w:r>
      <w:r w:rsidR="00E8081A">
        <w:rPr>
          <w:noProof/>
        </w:rPr>
        <w:fldChar w:fldCharType="end"/>
      </w:r>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4A2DAAED" w:rsidR="00471535" w:rsidRDefault="00866148" w:rsidP="00264469">
      <w:r>
        <w:t xml:space="preserve">We activate all the column pins </w:t>
      </w:r>
      <w:r w:rsidR="00A93286">
        <w:t xml:space="preserve">with </w:t>
      </w:r>
      <w:r>
        <w:t xml:space="preserve">each </w:t>
      </w:r>
      <w:r w:rsidR="00F806FA">
        <w:t>microcontroller loop</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3FAF110F" w:rsidR="002D60D3" w:rsidRDefault="002D60D3" w:rsidP="006C4C15">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69</w:t>
      </w:r>
      <w:r w:rsidR="00E8081A">
        <w:rPr>
          <w:noProof/>
        </w:rPr>
        <w:fldChar w:fldCharType="end"/>
      </w:r>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BF14A32" w:rsidR="008A09FE" w:rsidRDefault="009636B6" w:rsidP="00264469">
      <w:r>
        <w:lastRenderedPageBreak/>
        <w:t>Suppose state changes are detected (new and old values in a position are different). In that case</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799FF191" w:rsidR="00C96289" w:rsidRDefault="00C96289" w:rsidP="00C9628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0</w:t>
      </w:r>
      <w:r w:rsidR="00E8081A">
        <w:rPr>
          <w:noProof/>
        </w:rPr>
        <w:fldChar w:fldCharType="end"/>
      </w:r>
      <w:r>
        <w:t xml:space="preserve"> | Messaging </w:t>
      </w:r>
      <w:r w:rsidRPr="00BE52EC">
        <w:rPr>
          <w:b w:val="0"/>
          <w:bCs/>
        </w:rPr>
        <w:t>(Appendix/Code/Hardware/controller.ino)</w:t>
      </w:r>
    </w:p>
    <w:p w14:paraId="7D1F7110" w14:textId="77777777" w:rsidR="00942B31" w:rsidRDefault="00942B31" w:rsidP="00264469"/>
    <w:p w14:paraId="7C0C55AC" w14:textId="25423586" w:rsidR="003D5759" w:rsidRDefault="003D5759" w:rsidP="000E7696">
      <w:pPr>
        <w:pStyle w:val="Heading4"/>
      </w:pPr>
      <w:r>
        <w:t>5.1.3.3</w:t>
      </w:r>
      <w:r w:rsidR="000E7696">
        <w:t>. | Debounce Handling</w:t>
      </w:r>
    </w:p>
    <w:p w14:paraId="6C130875" w14:textId="77777777" w:rsidR="000E7696" w:rsidRDefault="000E7696" w:rsidP="000E7696"/>
    <w:p w14:paraId="4A59BAF8" w14:textId="77777777" w:rsidR="0086554C" w:rsidRDefault="00BC658E" w:rsidP="000E7696">
      <w:r>
        <w:t>However, as discussed in previous sections</w:t>
      </w:r>
      <w:r w:rsidR="00F10A25">
        <w:t xml:space="preserve">, </w:t>
      </w:r>
      <w:r w:rsidR="008E47C1">
        <w:t xml:space="preserve">momentary </w:t>
      </w:r>
      <w:r w:rsidR="00DF74A7">
        <w:t xml:space="preserve">tactile </w:t>
      </w:r>
      <w:r w:rsidR="008E47C1">
        <w:t>switch</w:t>
      </w:r>
      <w:r w:rsidR="00DF74A7">
        <w:t>es</w:t>
      </w:r>
      <w:r w:rsidR="008E47C1">
        <w:t xml:space="preserve"> are not guaranteed to</w:t>
      </w:r>
      <w:r w:rsidR="006813C1">
        <w:t xml:space="preserve"> </w:t>
      </w:r>
      <w:r w:rsidR="00164A4A">
        <w:t>be immune to physical bouncing</w:t>
      </w:r>
      <w:r w:rsidR="000A51F7">
        <w:t xml:space="preserve"> and may trigger unsolicited actions from the </w:t>
      </w:r>
      <w:r w:rsidR="00F106F8">
        <w:t>controller.</w:t>
      </w:r>
      <w:r w:rsidR="00042761">
        <w:t xml:space="preserve"> However, our device has</w:t>
      </w:r>
      <w:r w:rsidR="00EF31F6">
        <w:t xml:space="preserve"> two types of inputs</w:t>
      </w:r>
      <w:r w:rsidR="00F407A3">
        <w:t>,</w:t>
      </w:r>
      <w:r w:rsidR="00EF31F6">
        <w:t xml:space="preserve"> beh</w:t>
      </w:r>
      <w:r w:rsidR="00F407A3">
        <w:t>a</w:t>
      </w:r>
      <w:r w:rsidR="00EF31F6">
        <w:t>ving</w:t>
      </w:r>
      <w:r w:rsidR="00F407A3">
        <w:t xml:space="preserve"> </w:t>
      </w:r>
      <w:r w:rsidR="004A0B6E">
        <w:t>s</w:t>
      </w:r>
      <w:r w:rsidR="002B5741">
        <w:t>y</w:t>
      </w:r>
      <w:r w:rsidR="004A0B6E">
        <w:t>mmetrically</w:t>
      </w:r>
      <w:r w:rsidR="002B5741">
        <w:t xml:space="preserve"> opposing</w:t>
      </w:r>
      <w:r w:rsidR="004A0B6E">
        <w:t xml:space="preserve">. </w:t>
      </w:r>
    </w:p>
    <w:p w14:paraId="4D144930" w14:textId="77777777" w:rsidR="0086554C" w:rsidRDefault="0086554C" w:rsidP="000E7696"/>
    <w:p w14:paraId="5F35D816" w14:textId="5C243C09" w:rsidR="0086554C" w:rsidRPr="0086554C" w:rsidRDefault="0086554C" w:rsidP="000E7696">
      <w:pPr>
        <w:rPr>
          <w:b/>
          <w:bCs/>
        </w:rPr>
      </w:pPr>
      <w:r w:rsidRPr="0086554C">
        <w:rPr>
          <w:b/>
          <w:bCs/>
        </w:rPr>
        <w:t xml:space="preserve">The </w:t>
      </w:r>
      <w:r>
        <w:rPr>
          <w:b/>
          <w:bCs/>
        </w:rPr>
        <w:t>Fret Button</w:t>
      </w:r>
    </w:p>
    <w:p w14:paraId="5C402D66" w14:textId="2B017246" w:rsidR="000E7696" w:rsidRDefault="002B5741" w:rsidP="000E7696">
      <w:r>
        <w:t>The more traditional</w:t>
      </w:r>
      <w:r w:rsidR="00386C03">
        <w:t xml:space="preserve"> perspective on inputs </w:t>
      </w:r>
      <w:r w:rsidR="00B36751">
        <w:t xml:space="preserve">is </w:t>
      </w:r>
      <w:r w:rsidR="00386C03">
        <w:t xml:space="preserve">that they trigger an action when </w:t>
      </w:r>
      <w:r w:rsidR="00EA12A7">
        <w:t>pressed</w:t>
      </w:r>
      <w:r w:rsidR="0086554C">
        <w:t xml:space="preserve">, which is </w:t>
      </w:r>
      <w:r w:rsidR="008C099E">
        <w:t>valid</w:t>
      </w:r>
      <w:r w:rsidR="0086554C">
        <w:t xml:space="preserve"> for</w:t>
      </w:r>
      <w:r w:rsidR="008C099E">
        <w:t xml:space="preserve"> </w:t>
      </w:r>
      <w:r w:rsidR="008B5B11">
        <w:t xml:space="preserve">our fret switches. </w:t>
      </w:r>
      <w:r w:rsidR="00DF0535">
        <w:t xml:space="preserve">When </w:t>
      </w:r>
      <w:r w:rsidR="00BC74C7">
        <w:t>a fret press happen</w:t>
      </w:r>
      <w:r w:rsidR="00FC2563">
        <w:t>s</w:t>
      </w:r>
      <w:r w:rsidR="00BC74C7">
        <w:t xml:space="preserve">, </w:t>
      </w:r>
      <w:r w:rsidR="00F945A8">
        <w:t xml:space="preserve">we may assume </w:t>
      </w:r>
      <w:r w:rsidR="00FC2563">
        <w:t xml:space="preserve">that </w:t>
      </w:r>
      <w:r w:rsidR="00035D18">
        <w:t xml:space="preserve">the </w:t>
      </w:r>
      <w:r w:rsidR="002914E7">
        <w:t xml:space="preserve">state </w:t>
      </w:r>
      <w:r w:rsidR="00035D18">
        <w:t>change</w:t>
      </w:r>
      <w:r w:rsidR="00FC2563">
        <w:t xml:space="preserve"> was intentional</w:t>
      </w:r>
      <w:r w:rsidR="000A2E02">
        <w:t xml:space="preserve"> </w:t>
      </w:r>
      <w:r w:rsidR="002914E7">
        <w:t xml:space="preserve">after a </w:t>
      </w:r>
      <w:r w:rsidR="00743A46">
        <w:t>particular</w:t>
      </w:r>
      <w:r w:rsidR="002914E7">
        <w:t xml:space="preserve"> time</w:t>
      </w:r>
      <w:r w:rsidR="00D60C67">
        <w:t xml:space="preserve">, </w:t>
      </w:r>
      <w:r w:rsidR="00035D18">
        <w:t xml:space="preserve"> </w:t>
      </w:r>
      <w:r w:rsidR="0042513D">
        <w:t xml:space="preserve">typically around </w:t>
      </w:r>
      <w:r w:rsidR="00743A46">
        <w:t>50 to 100ms.</w:t>
      </w:r>
    </w:p>
    <w:p w14:paraId="479281BF" w14:textId="63C821EF" w:rsidR="00743A46" w:rsidRDefault="00743A46" w:rsidP="001337A0">
      <w:pPr>
        <w:keepNext/>
        <w:jc w:val="center"/>
      </w:pPr>
    </w:p>
    <w:p w14:paraId="3A6F4B9B" w14:textId="556C4727" w:rsidR="00743A46" w:rsidRPr="00AA0B8A" w:rsidRDefault="00651D23" w:rsidP="000E7696">
      <w:pPr>
        <w:rPr>
          <w:b/>
          <w:bCs/>
        </w:rPr>
      </w:pPr>
      <w:r w:rsidRPr="00AA0B8A">
        <w:rPr>
          <w:b/>
          <w:bCs/>
        </w:rPr>
        <w:t>The Strum Switch</w:t>
      </w:r>
    </w:p>
    <w:p w14:paraId="6FE57540" w14:textId="205B2177" w:rsidR="00651D23" w:rsidRDefault="00FB3AC5" w:rsidP="000E7696">
      <w:r>
        <w:t>On the other hand, strum switch</w:t>
      </w:r>
      <w:r w:rsidR="00AA0B8A">
        <w:t>es</w:t>
      </w:r>
      <w:r>
        <w:t xml:space="preserve"> should be considered active when released</w:t>
      </w:r>
      <w:r w:rsidR="006859FD">
        <w:t>,</w:t>
      </w:r>
      <w:r w:rsidR="001A7D3E">
        <w:t xml:space="preserve"> as they activate a sound</w:t>
      </w:r>
      <w:r w:rsidR="006859FD">
        <w:t xml:space="preserve"> after </w:t>
      </w:r>
      <w:r w:rsidR="006B4F34">
        <w:t>the strings have been put under pressure and let go</w:t>
      </w:r>
      <w:r w:rsidR="006859FD">
        <w:t>.</w:t>
      </w:r>
      <w:r w:rsidR="00914DF7">
        <w:t xml:space="preserve"> </w:t>
      </w:r>
      <w:r w:rsidR="00AB782D">
        <w:t xml:space="preserve">We may expect more noise from </w:t>
      </w:r>
      <w:r w:rsidR="00E17159">
        <w:t>our solution</w:t>
      </w:r>
      <w:r w:rsidR="004B603E">
        <w:t>,</w:t>
      </w:r>
      <w:r w:rsidR="00E17159">
        <w:t xml:space="preserve"> </w:t>
      </w:r>
      <w:r w:rsidR="004B603E">
        <w:t xml:space="preserve">as </w:t>
      </w:r>
      <w:r w:rsidR="000618B3">
        <w:t xml:space="preserve">our </w:t>
      </w:r>
      <w:r w:rsidR="004B603E">
        <w:t xml:space="preserve">switches use </w:t>
      </w:r>
      <w:r w:rsidR="00AB782D">
        <w:t>physical strings attached to levers with springs</w:t>
      </w:r>
      <w:r w:rsidR="004B603E">
        <w:t xml:space="preserve"> </w:t>
      </w:r>
      <w:r w:rsidR="002D3616">
        <w:t>that may trigger involuntary on-off changes</w:t>
      </w:r>
      <w:r w:rsidR="00C8799F">
        <w:t xml:space="preserve">. </w:t>
      </w:r>
      <w:r w:rsidR="009C1174">
        <w:t xml:space="preserve">Therefore we cannot apply the same method </w:t>
      </w:r>
      <w:r w:rsidR="00F979A8">
        <w:t>to</w:t>
      </w:r>
      <w:r w:rsidR="009C1174">
        <w:t xml:space="preserve"> </w:t>
      </w:r>
      <w:r w:rsidR="00F979A8">
        <w:t xml:space="preserve">strums and frets. </w:t>
      </w:r>
      <w:r w:rsidR="00FC31BC">
        <w:t>To solve this problem</w:t>
      </w:r>
      <w:r w:rsidR="00E05616">
        <w:t xml:space="preserve">, we may use </w:t>
      </w:r>
      <w:r w:rsidR="005D4389">
        <w:t xml:space="preserve">a state machine to determine </w:t>
      </w:r>
      <w:r w:rsidR="0056284A">
        <w:t>the current</w:t>
      </w:r>
      <w:r w:rsidR="00976C89">
        <w:t xml:space="preserve"> state of the activated string.</w:t>
      </w:r>
      <w:r w:rsidR="008C1D48">
        <w:t xml:space="preserve"> </w:t>
      </w:r>
      <w:r w:rsidR="00467879">
        <w:t>After the first release, we can</w:t>
      </w:r>
      <w:r w:rsidR="0087772B">
        <w:t xml:space="preserve"> measure the time of </w:t>
      </w:r>
      <w:r w:rsidR="00D86EEC">
        <w:t xml:space="preserve">string state changes and only act if the last change </w:t>
      </w:r>
      <w:r w:rsidR="00A64029">
        <w:t>happen</w:t>
      </w:r>
      <w:r w:rsidR="00F41F0D">
        <w:t>s</w:t>
      </w:r>
      <w:r w:rsidR="00A64029">
        <w:t xml:space="preserve"> after</w:t>
      </w:r>
      <w:r w:rsidR="00F41F0D">
        <w:t xml:space="preserve"> the debounce time.</w:t>
      </w:r>
    </w:p>
    <w:p w14:paraId="1663ED84" w14:textId="77777777" w:rsidR="001337A0" w:rsidRDefault="001337A0" w:rsidP="000E7696"/>
    <w:p w14:paraId="5A495C8D" w14:textId="77777777" w:rsidR="009061B9" w:rsidRDefault="00106620" w:rsidP="00EC2FC0">
      <w:pPr>
        <w:keepNext/>
        <w:jc w:val="center"/>
      </w:pPr>
      <w:r>
        <w:rPr>
          <w:noProof/>
        </w:rPr>
        <w:lastRenderedPageBreak/>
        <w:drawing>
          <wp:inline distT="0" distB="0" distL="0" distR="0" wp14:anchorId="52785649" wp14:editId="699170FB">
            <wp:extent cx="5439679" cy="4733862"/>
            <wp:effectExtent l="0" t="0" r="8890" b="0"/>
            <wp:docPr id="169" name="Picture 16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with low confidence"/>
                    <pic:cNvPicPr/>
                  </pic:nvPicPr>
                  <pic:blipFill>
                    <a:blip r:embed="rId103">
                      <a:extLst>
                        <a:ext uri="{28A0092B-C50C-407E-A947-70E740481C1C}">
                          <a14:useLocalDpi xmlns:a14="http://schemas.microsoft.com/office/drawing/2010/main" val="0"/>
                        </a:ext>
                      </a:extLst>
                    </a:blip>
                    <a:stretch>
                      <a:fillRect/>
                    </a:stretch>
                  </pic:blipFill>
                  <pic:spPr>
                    <a:xfrm>
                      <a:off x="0" y="0"/>
                      <a:ext cx="5447354" cy="4740541"/>
                    </a:xfrm>
                    <a:prstGeom prst="rect">
                      <a:avLst/>
                    </a:prstGeom>
                  </pic:spPr>
                </pic:pic>
              </a:graphicData>
            </a:graphic>
          </wp:inline>
        </w:drawing>
      </w:r>
    </w:p>
    <w:p w14:paraId="77072135" w14:textId="0A5588C3" w:rsidR="001337A0" w:rsidRDefault="009061B9" w:rsidP="009061B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1</w:t>
      </w:r>
      <w:r w:rsidR="00E8081A">
        <w:rPr>
          <w:noProof/>
        </w:rPr>
        <w:fldChar w:fldCharType="end"/>
      </w:r>
      <w:r>
        <w:t>| Debouncing</w:t>
      </w:r>
    </w:p>
    <w:p w14:paraId="0B083BF9" w14:textId="77777777" w:rsidR="009061B9" w:rsidRDefault="009061B9" w:rsidP="009061B9"/>
    <w:p w14:paraId="6932BE2E" w14:textId="47F1E756" w:rsidR="00EC2FC0" w:rsidRDefault="00EC2FC0" w:rsidP="009061B9">
      <w:r>
        <w:t xml:space="preserve">The </w:t>
      </w:r>
      <w:r w:rsidR="00A813C3">
        <w:t xml:space="preserve">improved version of </w:t>
      </w:r>
      <w:r w:rsidR="006C3C65">
        <w:t>our debounce handling looks the following:</w:t>
      </w:r>
    </w:p>
    <w:p w14:paraId="50719A5F" w14:textId="77777777" w:rsidR="00EC2FC0" w:rsidRDefault="00EC2FC0" w:rsidP="009061B9"/>
    <w:p w14:paraId="6AD4DC17" w14:textId="77777777" w:rsidR="00EC2FC0" w:rsidRDefault="006D19BD" w:rsidP="00EC2FC0">
      <w:pPr>
        <w:keepNext/>
      </w:pPr>
      <w:r w:rsidRPr="006D19BD">
        <w:rPr>
          <w:noProof/>
        </w:rPr>
        <w:drawing>
          <wp:inline distT="0" distB="0" distL="0" distR="0" wp14:anchorId="19556F00" wp14:editId="229EB044">
            <wp:extent cx="6645910" cy="2563495"/>
            <wp:effectExtent l="0" t="0" r="2540" b="8255"/>
            <wp:docPr id="170" name="Picture 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 letter&#10;&#10;Description automatically generated"/>
                    <pic:cNvPicPr/>
                  </pic:nvPicPr>
                  <pic:blipFill>
                    <a:blip r:embed="rId104"/>
                    <a:stretch>
                      <a:fillRect/>
                    </a:stretch>
                  </pic:blipFill>
                  <pic:spPr>
                    <a:xfrm>
                      <a:off x="0" y="0"/>
                      <a:ext cx="6645910" cy="2563495"/>
                    </a:xfrm>
                    <a:prstGeom prst="rect">
                      <a:avLst/>
                    </a:prstGeom>
                  </pic:spPr>
                </pic:pic>
              </a:graphicData>
            </a:graphic>
          </wp:inline>
        </w:drawing>
      </w:r>
    </w:p>
    <w:p w14:paraId="2AD5EC5E" w14:textId="1852FCD4" w:rsidR="009061B9" w:rsidRDefault="00EC2FC0" w:rsidP="00EC2FC0">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2</w:t>
      </w:r>
      <w:r w:rsidR="00E8081A">
        <w:rPr>
          <w:noProof/>
        </w:rPr>
        <w:fldChar w:fldCharType="end"/>
      </w:r>
      <w:r>
        <w:t xml:space="preserve"> | Fret Debounce</w:t>
      </w:r>
      <w:r w:rsidR="00DA110D">
        <w:t xml:space="preserve"> Handling</w:t>
      </w:r>
    </w:p>
    <w:p w14:paraId="3AA3EE47" w14:textId="77777777" w:rsidR="00EC2FC0" w:rsidRPr="00EC2FC0" w:rsidRDefault="00EC2FC0" w:rsidP="00EC2FC0"/>
    <w:p w14:paraId="763281C6" w14:textId="77777777" w:rsidR="002009EB" w:rsidRDefault="002009EB" w:rsidP="002009EB"/>
    <w:p w14:paraId="1C7A684A" w14:textId="17314BA3" w:rsidR="003700B8" w:rsidRDefault="00AC65F1" w:rsidP="005C3C40">
      <w:pPr>
        <w:pStyle w:val="Heading3"/>
      </w:pPr>
      <w:bookmarkStart w:id="59" w:name="_Toc127837659"/>
      <w:r>
        <w:lastRenderedPageBreak/>
        <w:t>5.1.3.</w:t>
      </w:r>
      <w:r w:rsidR="000E7696">
        <w:t>4.</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036E41C5" w14:textId="77777777" w:rsidR="00240D02" w:rsidRDefault="00240D02" w:rsidP="002710D5"/>
    <w:p w14:paraId="2A4B03C2" w14:textId="7AA471DE"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571AC4">
        <w:t xml:space="preserve"> </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0DDC61D6" w:rsidR="00336B35" w:rsidRDefault="00336B35" w:rsidP="00A1519A">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4</w:t>
      </w:r>
      <w:r w:rsidR="00E8081A">
        <w:rPr>
          <w:noProof/>
        </w:rPr>
        <w:fldChar w:fldCharType="end"/>
      </w:r>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0EE3E2BF"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r w:rsidR="008572C1">
        <w:t xml:space="preserve"> </w:t>
      </w:r>
      <w:r w:rsidR="00C52786">
        <w:t xml:space="preserve">As the </w:t>
      </w:r>
      <w:r w:rsidR="00905E02">
        <w:t>USB connection is set to be visible to the computer as a traditional keyboard</w:t>
      </w:r>
      <w:r w:rsidR="00F64A88">
        <w:t>,</w:t>
      </w:r>
      <w:r w:rsidR="000C536C">
        <w:t xml:space="preserve"> we can create a console event </w:t>
      </w:r>
      <w:r w:rsidR="00C659D9">
        <w:t xml:space="preserve">listener that monitors the state of our application and calls </w:t>
      </w:r>
      <w:r w:rsidR="007D7301">
        <w:t>handling functions on each state change.</w:t>
      </w:r>
    </w:p>
    <w:p w14:paraId="3BE1F1C3" w14:textId="107B3172" w:rsidR="00DD63DE" w:rsidRDefault="008177EB" w:rsidP="00DD63DE">
      <w:pPr>
        <w:keepNext/>
      </w:pPr>
      <w:r w:rsidRPr="008177EB">
        <w:rPr>
          <w:noProof/>
        </w:rPr>
        <w:lastRenderedPageBreak/>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4761865"/>
                    </a:xfrm>
                    <a:prstGeom prst="rect">
                      <a:avLst/>
                    </a:prstGeom>
                  </pic:spPr>
                </pic:pic>
              </a:graphicData>
            </a:graphic>
          </wp:inline>
        </w:drawing>
      </w:r>
    </w:p>
    <w:p w14:paraId="3D4EBF3B" w14:textId="7BB324A5" w:rsidR="00DD63DE" w:rsidRDefault="00DD63DE" w:rsidP="00DD63DE">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75</w:t>
      </w:r>
      <w:r w:rsidR="00E8081A">
        <w:rPr>
          <w:noProof/>
        </w:rPr>
        <w:fldChar w:fldCharType="end"/>
      </w:r>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484BAD">
      <w:pPr>
        <w:keepNext/>
        <w:jc w:val="center"/>
      </w:pPr>
      <w:bookmarkStart w:id="61" w:name="_Toc127837661"/>
      <w:r>
        <w:rPr>
          <w:noProof/>
        </w:rPr>
        <w:drawing>
          <wp:inline distT="0" distB="0" distL="0" distR="0" wp14:anchorId="0A257D62" wp14:editId="51C1773D">
            <wp:extent cx="5275676" cy="2022359"/>
            <wp:effectExtent l="0" t="0" r="1270" b="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13256" cy="2036765"/>
                    </a:xfrm>
                    <a:prstGeom prst="rect">
                      <a:avLst/>
                    </a:prstGeom>
                  </pic:spPr>
                </pic:pic>
              </a:graphicData>
            </a:graphic>
          </wp:inline>
        </w:drawing>
      </w:r>
    </w:p>
    <w:p w14:paraId="6E92A49D" w14:textId="200359A1" w:rsidR="00291C33" w:rsidRDefault="00291C33" w:rsidP="00291C33">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6</w:t>
      </w:r>
      <w:r w:rsidR="00E8081A">
        <w:rPr>
          <w:noProof/>
        </w:rPr>
        <w:fldChar w:fldCharType="end"/>
      </w:r>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8"/>
                    <a:stretch>
                      <a:fillRect/>
                    </a:stretch>
                  </pic:blipFill>
                  <pic:spPr>
                    <a:xfrm>
                      <a:off x="0" y="0"/>
                      <a:ext cx="6645910" cy="2059940"/>
                    </a:xfrm>
                    <a:prstGeom prst="rect">
                      <a:avLst/>
                    </a:prstGeom>
                  </pic:spPr>
                </pic:pic>
              </a:graphicData>
            </a:graphic>
          </wp:inline>
        </w:drawing>
      </w:r>
    </w:p>
    <w:p w14:paraId="589FB58E" w14:textId="06FDC8AC" w:rsidR="00EF5C86" w:rsidRDefault="00613CD8" w:rsidP="00AE3590">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7</w:t>
      </w:r>
      <w:r w:rsidR="00E8081A">
        <w:rPr>
          <w:noProof/>
        </w:rPr>
        <w:fldChar w:fldCharType="end"/>
      </w:r>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7FF01967" w:rsidR="00456BC6" w:rsidRDefault="00456BC6" w:rsidP="00456BC6">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78</w:t>
      </w:r>
      <w:r w:rsidR="00E8081A">
        <w:rPr>
          <w:noProof/>
        </w:rPr>
        <w:fldChar w:fldCharType="end"/>
      </w:r>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lastRenderedPageBreak/>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10"/>
                    <a:stretch>
                      <a:fillRect/>
                    </a:stretch>
                  </pic:blipFill>
                  <pic:spPr>
                    <a:xfrm>
                      <a:off x="0" y="0"/>
                      <a:ext cx="6645910" cy="2806700"/>
                    </a:xfrm>
                    <a:prstGeom prst="rect">
                      <a:avLst/>
                    </a:prstGeom>
                  </pic:spPr>
                </pic:pic>
              </a:graphicData>
            </a:graphic>
          </wp:inline>
        </w:drawing>
      </w:r>
    </w:p>
    <w:p w14:paraId="567215E9" w14:textId="1F59200E" w:rsidR="00FC604B" w:rsidRDefault="008B39BD" w:rsidP="00075F40">
      <w:pPr>
        <w:pStyle w:val="Caption"/>
        <w:jc w:val="center"/>
        <w:rPr>
          <w:b w:val="0"/>
          <w:bCs/>
        </w:rPr>
      </w:pPr>
      <w:r>
        <w:t xml:space="preserve">Figure </w:t>
      </w:r>
      <w:r w:rsidR="00E8081A">
        <w:fldChar w:fldCharType="begin"/>
      </w:r>
      <w:r w:rsidR="00E8081A">
        <w:instrText xml:space="preserve"> SEQ</w:instrText>
      </w:r>
      <w:r w:rsidR="00E8081A">
        <w:instrText xml:space="preserve"> Figure \* ARABIC </w:instrText>
      </w:r>
      <w:r w:rsidR="00E8081A">
        <w:fldChar w:fldCharType="separate"/>
      </w:r>
      <w:r w:rsidR="00BA58B6">
        <w:rPr>
          <w:noProof/>
        </w:rPr>
        <w:t>79</w:t>
      </w:r>
      <w:r w:rsidR="00E8081A">
        <w:rPr>
          <w:noProof/>
        </w:rPr>
        <w:fldChar w:fldCharType="end"/>
      </w:r>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11"/>
                    <a:stretch>
                      <a:fillRect/>
                    </a:stretch>
                  </pic:blipFill>
                  <pic:spPr>
                    <a:xfrm>
                      <a:off x="0" y="0"/>
                      <a:ext cx="6645910" cy="2310765"/>
                    </a:xfrm>
                    <a:prstGeom prst="rect">
                      <a:avLst/>
                    </a:prstGeom>
                  </pic:spPr>
                </pic:pic>
              </a:graphicData>
            </a:graphic>
          </wp:inline>
        </w:drawing>
      </w:r>
    </w:p>
    <w:p w14:paraId="580B5C74" w14:textId="2D72F085" w:rsidR="00E220B1" w:rsidRDefault="00B52533" w:rsidP="00B52533">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80</w:t>
      </w:r>
      <w:r w:rsidR="00E8081A">
        <w:rPr>
          <w:noProof/>
        </w:rPr>
        <w:fldChar w:fldCharType="end"/>
      </w:r>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 xml:space="preserve">an uncareful </w:t>
      </w:r>
      <w:r w:rsidR="0080689C">
        <w:lastRenderedPageBreak/>
        <w:t>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3AB63E6D" w:rsidR="002E7D39" w:rsidRDefault="002E7D39" w:rsidP="002E7D3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81</w:t>
      </w:r>
      <w:r w:rsidR="00E8081A">
        <w:rPr>
          <w:noProof/>
        </w:rPr>
        <w:fldChar w:fldCharType="end"/>
      </w:r>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3"/>
                    <a:stretch>
                      <a:fillRect/>
                    </a:stretch>
                  </pic:blipFill>
                  <pic:spPr>
                    <a:xfrm>
                      <a:off x="0" y="0"/>
                      <a:ext cx="6645910" cy="1010920"/>
                    </a:xfrm>
                    <a:prstGeom prst="rect">
                      <a:avLst/>
                    </a:prstGeom>
                  </pic:spPr>
                </pic:pic>
              </a:graphicData>
            </a:graphic>
          </wp:inline>
        </w:drawing>
      </w:r>
    </w:p>
    <w:p w14:paraId="044F3E32" w14:textId="0510B617" w:rsidR="007F3891" w:rsidRDefault="00451246" w:rsidP="00451246">
      <w:pPr>
        <w:pStyle w:val="Caption"/>
        <w:jc w:val="center"/>
        <w:rPr>
          <w:b w:val="0"/>
          <w:bCs/>
        </w:rPr>
      </w:pPr>
      <w:r>
        <w:t xml:space="preserve">Figure </w:t>
      </w:r>
      <w:r w:rsidR="00E8081A">
        <w:fldChar w:fldCharType="begin"/>
      </w:r>
      <w:r w:rsidR="00E8081A">
        <w:instrText xml:space="preserve"> </w:instrText>
      </w:r>
      <w:r w:rsidR="00E8081A">
        <w:instrText xml:space="preserve">SEQ Figure \* ARABIC </w:instrText>
      </w:r>
      <w:r w:rsidR="00E8081A">
        <w:fldChar w:fldCharType="separate"/>
      </w:r>
      <w:r w:rsidR="00BA58B6">
        <w:rPr>
          <w:noProof/>
        </w:rPr>
        <w:t>82</w:t>
      </w:r>
      <w:r w:rsidR="00E8081A">
        <w:rPr>
          <w:noProof/>
        </w:rPr>
        <w:fldChar w:fldCharType="end"/>
      </w:r>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63664896" w14:textId="2F4BD8AE" w:rsidR="00013220" w:rsidRDefault="003876DC" w:rsidP="00A23DA6">
      <w:pPr>
        <w:pStyle w:val="Heading3"/>
      </w:pPr>
      <w:bookmarkStart w:id="66" w:name="_Toc127837666"/>
      <w:r>
        <w:lastRenderedPageBreak/>
        <w:t>5.3</w:t>
      </w:r>
      <w:r w:rsidR="00A12A94">
        <w:t>.</w:t>
      </w:r>
      <w:r w:rsidR="00842EA9">
        <w:t>3</w:t>
      </w:r>
      <w:r w:rsidR="00CB7A50">
        <w:t xml:space="preserve">. | </w:t>
      </w:r>
      <w:r>
        <w:t>Registration and Login</w:t>
      </w:r>
      <w:bookmarkEnd w:id="66"/>
    </w:p>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47547ABC"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p>
    <w:p w14:paraId="293AB1DD" w14:textId="77777777" w:rsidR="005E658D" w:rsidRPr="005E658D" w:rsidRDefault="005E658D" w:rsidP="005E658D"/>
    <w:p w14:paraId="6EE264C5" w14:textId="69300D8A" w:rsidR="00C32D19" w:rsidRDefault="00C32D19" w:rsidP="00C32D19">
      <w:r>
        <w:t xml:space="preserve">Reusable functionalities for </w:t>
      </w:r>
      <w:r w:rsidR="00866EB0">
        <w:t xml:space="preserve">parsing, displaying and manipulating </w:t>
      </w:r>
      <w:r w:rsidR="005E658D">
        <w:t>multidimensional tablatures.</w:t>
      </w:r>
      <w:r w:rsidR="007C7D59">
        <w:t xml:space="preserve"> Three Different representations for the same structures, </w:t>
      </w:r>
      <w:r w:rsidR="00A20E69">
        <w:t xml:space="preserve">guitar neck, tablature editing studio, and </w:t>
      </w:r>
      <w:r w:rsidR="00E7495E">
        <w:t>play.</w:t>
      </w:r>
    </w:p>
    <w:p w14:paraId="3A90788A" w14:textId="77777777" w:rsidR="004E6428" w:rsidRDefault="004E6428" w:rsidP="00C32D19"/>
    <w:p w14:paraId="4E4C837E" w14:textId="6BA10AA5" w:rsidR="007C7D59" w:rsidRDefault="004E6428" w:rsidP="00C32D19">
      <w:r>
        <w:t xml:space="preserve">Event </w:t>
      </w:r>
      <w:r w:rsidR="001C5D43">
        <w:t>delegation for editing tablatures.</w:t>
      </w:r>
    </w:p>
    <w:p w14:paraId="0460EA68" w14:textId="77777777" w:rsidR="00052339" w:rsidRDefault="00052339" w:rsidP="00C32D19"/>
    <w:p w14:paraId="04B58DBD" w14:textId="77777777" w:rsidR="007C7D59" w:rsidRDefault="007C7D59" w:rsidP="007C7D59">
      <w:pPr>
        <w:keepNext/>
      </w:pPr>
      <w:r>
        <w:rPr>
          <w:noProof/>
        </w:rPr>
        <w:drawing>
          <wp:inline distT="0" distB="0" distL="0" distR="0" wp14:anchorId="6DD95C1C" wp14:editId="04021180">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C03FE04" w14:textId="406B09CE" w:rsidR="00052339" w:rsidRPr="00C32D19" w:rsidRDefault="007C7D59" w:rsidP="00AA3BFB">
      <w:pPr>
        <w:pStyle w:val="Caption"/>
        <w:jc w:val="center"/>
      </w:pPr>
      <w:r>
        <w:t xml:space="preserve">Figure </w:t>
      </w:r>
      <w:r w:rsidR="00E8081A">
        <w:fldChar w:fldCharType="begin"/>
      </w:r>
      <w:r w:rsidR="00E8081A">
        <w:instrText xml:space="preserve"> </w:instrText>
      </w:r>
      <w:r w:rsidR="00E8081A">
        <w:instrText xml:space="preserve">SEQ Figure \* ARABIC </w:instrText>
      </w:r>
      <w:r w:rsidR="00E8081A">
        <w:fldChar w:fldCharType="separate"/>
      </w:r>
      <w:r w:rsidR="00BA58B6">
        <w:rPr>
          <w:noProof/>
        </w:rPr>
        <w:t>83</w:t>
      </w:r>
      <w:r w:rsidR="00E8081A">
        <w:rPr>
          <w:noProof/>
        </w:rPr>
        <w:fldChar w:fldCharType="end"/>
      </w:r>
      <w:r>
        <w:t xml:space="preserve"> | Different Translation</w:t>
      </w:r>
      <w:r w:rsidR="00AA3BFB">
        <w:t>s</w:t>
      </w:r>
      <w:r w:rsidR="00E8081A">
        <w:t xml:space="preserve"> and Data Representations</w:t>
      </w:r>
      <w:r>
        <w:t xml:space="preserve"> After String Parsing</w:t>
      </w:r>
    </w:p>
    <w:p w14:paraId="2CDC0137" w14:textId="77777777" w:rsidR="00340BD5" w:rsidRDefault="00340BD5" w:rsidP="00E8081A">
      <w:bookmarkStart w:id="71" w:name="_Toc127837671"/>
    </w:p>
    <w:p w14:paraId="1411D6F9" w14:textId="0ACE7144" w:rsidR="00675D8C" w:rsidRDefault="001B4AD6" w:rsidP="00024CCB">
      <w:pPr>
        <w:pStyle w:val="Heading2"/>
      </w:pPr>
      <w:r>
        <w:t>5.3.</w:t>
      </w:r>
      <w:r w:rsidR="00842EA9">
        <w:t>8</w:t>
      </w:r>
      <w:r>
        <w:t>. | Game Play and Practice Options</w:t>
      </w:r>
      <w:bookmarkEnd w:id="71"/>
    </w:p>
    <w:p w14:paraId="15D41C31" w14:textId="77777777" w:rsidR="005879E0" w:rsidRDefault="005879E0" w:rsidP="005879E0"/>
    <w:p w14:paraId="0EA9E8C4" w14:textId="0E3BD49A" w:rsidR="005879E0" w:rsidRPr="005879E0" w:rsidRDefault="00D05134" w:rsidP="005879E0">
      <w:r>
        <w:t xml:space="preserve">Games that emulate guitars </w:t>
      </w:r>
      <w:r w:rsidR="00176B68">
        <w:t>must have a graphical representation of the music being played</w:t>
      </w:r>
      <w:r w:rsidR="009A7AE5">
        <w:t>, with colour</w:t>
      </w:r>
      <w:r w:rsidR="00CC1722">
        <w:t xml:space="preserve">-coded notes representing a fret or string action. This user interface component is often </w:t>
      </w:r>
      <w:r w:rsidR="00147028">
        <w:t>called note highway or track.</w:t>
      </w:r>
      <w:r w:rsidR="00540C2B">
        <w:tab/>
      </w:r>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lastRenderedPageBreak/>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6"/>
                    <a:stretch>
                      <a:fillRect/>
                    </a:stretch>
                  </pic:blipFill>
                  <pic:spPr>
                    <a:xfrm>
                      <a:off x="0" y="0"/>
                      <a:ext cx="6645910" cy="3738245"/>
                    </a:xfrm>
                    <a:prstGeom prst="rect">
                      <a:avLst/>
                    </a:prstGeom>
                  </pic:spPr>
                </pic:pic>
              </a:graphicData>
            </a:graphic>
          </wp:inline>
        </w:drawing>
      </w:r>
    </w:p>
    <w:p w14:paraId="58EC746C" w14:textId="4D3E825F" w:rsidR="00B351EE" w:rsidRPr="00B351EE" w:rsidRDefault="00B351EE" w:rsidP="00B351EE">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84</w:t>
      </w:r>
      <w:r w:rsidR="00E8081A">
        <w:rPr>
          <w:noProof/>
        </w:rPr>
        <w:fldChar w:fldCharType="end"/>
      </w:r>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7">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448DC6FB" w:rsidR="00DD1CE9" w:rsidRPr="00DD1CE9" w:rsidRDefault="00DD1CE9" w:rsidP="00DD1CE9">
      <w:pPr>
        <w:pStyle w:val="Caption"/>
        <w:jc w:val="center"/>
      </w:pPr>
      <w:r>
        <w:t xml:space="preserve">Figure </w:t>
      </w:r>
      <w:r w:rsidR="00E8081A">
        <w:fldChar w:fldCharType="begin"/>
      </w:r>
      <w:r w:rsidR="00E8081A">
        <w:instrText xml:space="preserve"> SEQ Figure \* ARABIC </w:instrText>
      </w:r>
      <w:r w:rsidR="00E8081A">
        <w:fldChar w:fldCharType="separate"/>
      </w:r>
      <w:r w:rsidR="00BA58B6">
        <w:rPr>
          <w:noProof/>
        </w:rPr>
        <w:t>85</w:t>
      </w:r>
      <w:r w:rsidR="00E8081A">
        <w:rPr>
          <w:noProof/>
        </w:rPr>
        <w:fldChar w:fldCharType="end"/>
      </w:r>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lastRenderedPageBreak/>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8"/>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3E13FB43"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r w:rsidR="006907D5">
        <w:t xml:space="preserve"> and Version Control</w:t>
      </w:r>
      <w:r w:rsidR="00762D9E">
        <w:t>l</w:t>
      </w:r>
      <w:r w:rsidR="006907D5">
        <w:t>ing</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9"/>
                    <a:stretch>
                      <a:fillRect/>
                    </a:stretch>
                  </pic:blipFill>
                  <pic:spPr>
                    <a:xfrm>
                      <a:off x="0" y="0"/>
                      <a:ext cx="6645910" cy="3070225"/>
                    </a:xfrm>
                    <a:prstGeom prst="rect">
                      <a:avLst/>
                    </a:prstGeom>
                  </pic:spPr>
                </pic:pic>
              </a:graphicData>
            </a:graphic>
          </wp:inline>
        </w:drawing>
      </w:r>
    </w:p>
    <w:p w14:paraId="19DDD676" w14:textId="0F3B96EF" w:rsidR="009B6668" w:rsidRDefault="00E73947" w:rsidP="00E73947">
      <w:pPr>
        <w:pStyle w:val="Caption"/>
        <w:jc w:val="center"/>
        <w:rPr>
          <w:b w:val="0"/>
          <w:bCs/>
        </w:rPr>
      </w:pPr>
      <w:r>
        <w:t xml:space="preserve">Figure </w:t>
      </w:r>
      <w:r w:rsidR="00E8081A">
        <w:fldChar w:fldCharType="begin"/>
      </w:r>
      <w:r w:rsidR="00E8081A">
        <w:instrText xml:space="preserve"> SEQ Figure \* ARABIC </w:instrText>
      </w:r>
      <w:r w:rsidR="00E8081A">
        <w:fldChar w:fldCharType="separate"/>
      </w:r>
      <w:r w:rsidR="00BA58B6">
        <w:rPr>
          <w:noProof/>
        </w:rPr>
        <w:t>86</w:t>
      </w:r>
      <w:r w:rsidR="00E8081A">
        <w:rPr>
          <w:noProof/>
        </w:rPr>
        <w:fldChar w:fldCharType="end"/>
      </w:r>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537EB2DE" w14:textId="258B61F6" w:rsidR="002A3F46" w:rsidRPr="002A3F46" w:rsidRDefault="00A81253" w:rsidP="002A3F46">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lastRenderedPageBreak/>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9B25C0"/>
    <w:p w14:paraId="6E42A8F7" w14:textId="44E0F0BC" w:rsidR="003C36E4" w:rsidRPr="002A3F46" w:rsidRDefault="003C36E4" w:rsidP="003C36E4">
      <w:r>
        <w:t xml:space="preserve">Justify the documentation length as it embraces a </w:t>
      </w:r>
      <w:r w:rsidR="005E761B">
        <w:t>broad spectrum</w:t>
      </w:r>
      <w:r>
        <w:t xml:space="preserve"> of </w:t>
      </w:r>
      <w:r w:rsidR="00A52FCA">
        <w:t>computing disciplines, such as hardware development, manufacturing</w:t>
      </w:r>
      <w:r w:rsidR="005E761B">
        <w:t xml:space="preserve"> labour</w:t>
      </w:r>
      <w:r w:rsidR="00A52FCA">
        <w:t xml:space="preserve">, </w:t>
      </w:r>
      <w:r w:rsidR="005E761B">
        <w:t>frontend, backend and microcontroller programming.</w:t>
      </w:r>
    </w:p>
    <w:p w14:paraId="6D2CE463" w14:textId="77777777" w:rsidR="003C36E4" w:rsidRDefault="003C36E4" w:rsidP="009B25C0"/>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20"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21"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35pt" o:ole="">
            <v:imagedata r:id="rId122" o:title=""/>
          </v:shape>
          <o:OLEObject Type="Embed" ProgID="Excel.Sheet.12" ShapeID="_x0000_i1025" DrawAspect="Icon" ObjectID="_1744107104" r:id="rId123"/>
        </w:object>
      </w:r>
      <w:r w:rsidR="00444E55">
        <w:rPr>
          <w:b/>
          <w:bCs/>
        </w:rPr>
        <w:object w:dxaOrig="1538" w:dyaOrig="994" w14:anchorId="5DCADFE2">
          <v:shape id="_x0000_i1026" type="#_x0000_t75" style="width:76.75pt;height:48.35pt" o:ole="">
            <v:imagedata r:id="rId124" o:title=""/>
          </v:shape>
          <o:OLEObject Type="Embed" ProgID="Package" ShapeID="_x0000_i1026" DrawAspect="Icon" ObjectID="_1744107105" r:id="rId125"/>
        </w:object>
      </w:r>
      <w:r w:rsidR="00AD32DD">
        <w:rPr>
          <w:b/>
          <w:bCs/>
        </w:rPr>
        <w:object w:dxaOrig="1538" w:dyaOrig="994" w14:anchorId="3AA6A293">
          <v:shape id="_x0000_i1027" type="#_x0000_t75" style="width:76.75pt;height:48.35pt" o:ole="">
            <v:imagedata r:id="rId126" o:title=""/>
          </v:shape>
          <o:OLEObject Type="Embed" ProgID="Excel.SheetMacroEnabled.12" ShapeID="_x0000_i1027" DrawAspect="Icon" ObjectID="_1744107106" r:id="rId127"/>
        </w:object>
      </w:r>
      <w:r w:rsidR="004E45EB">
        <w:rPr>
          <w:b/>
          <w:bCs/>
        </w:rPr>
        <w:object w:dxaOrig="1538" w:dyaOrig="994" w14:anchorId="79541CBB">
          <v:shape id="_x0000_i1028" type="#_x0000_t75" style="width:76.75pt;height:48.35pt" o:ole="">
            <v:imagedata r:id="rId128" o:title=""/>
          </v:shape>
          <o:OLEObject Type="Embed" ProgID="Excel.Sheet.12" ShapeID="_x0000_i1028" DrawAspect="Icon" ObjectID="_1744107107" r:id="rId129"/>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35pt" o:ole="">
            <v:imagedata r:id="rId130" o:title=""/>
          </v:shape>
          <o:OLEObject Type="Embed" ProgID="Package" ShapeID="_x0000_i1029" DrawAspect="Icon" ObjectID="_1744107108" r:id="rId131"/>
        </w:object>
      </w:r>
      <w:r>
        <w:object w:dxaOrig="1538" w:dyaOrig="994" w14:anchorId="239854C1">
          <v:shape id="_x0000_i1030" type="#_x0000_t75" style="width:76.75pt;height:48.35pt" o:ole="">
            <v:imagedata r:id="rId132" o:title=""/>
          </v:shape>
          <o:OLEObject Type="Embed" ProgID="Package" ShapeID="_x0000_i1030" DrawAspect="Icon" ObjectID="_1744107109" r:id="rId133"/>
        </w:object>
      </w:r>
      <w:r>
        <w:object w:dxaOrig="1538" w:dyaOrig="994" w14:anchorId="1A2198D4">
          <v:shape id="_x0000_i1031" type="#_x0000_t75" style="width:76.75pt;height:48.35pt" o:ole="">
            <v:imagedata r:id="rId134" o:title=""/>
          </v:shape>
          <o:OLEObject Type="Embed" ProgID="Package" ShapeID="_x0000_i1031" DrawAspect="Icon" ObjectID="_1744107110" r:id="rId135"/>
        </w:object>
      </w:r>
      <w:r w:rsidR="008C09E4">
        <w:object w:dxaOrig="1538" w:dyaOrig="994" w14:anchorId="177EE0DC">
          <v:shape id="_x0000_i1032" type="#_x0000_t75" style="width:76.75pt;height:48.35pt" o:ole="">
            <v:imagedata r:id="rId136" o:title=""/>
          </v:shape>
          <o:OLEObject Type="Embed" ProgID="Package" ShapeID="_x0000_i1032" DrawAspect="Icon" ObjectID="_1744107111" r:id="rId137"/>
        </w:object>
      </w:r>
      <w:r>
        <w:object w:dxaOrig="1538" w:dyaOrig="994" w14:anchorId="332429D4">
          <v:shape id="_x0000_i1033" type="#_x0000_t75" style="width:76.75pt;height:48.35pt" o:ole="">
            <v:imagedata r:id="rId138" o:title=""/>
          </v:shape>
          <o:OLEObject Type="Embed" ProgID="Package" ShapeID="_x0000_i1033" DrawAspect="Icon" ObjectID="_1744107112" r:id="rId139"/>
        </w:object>
      </w:r>
      <w:r>
        <w:object w:dxaOrig="1538" w:dyaOrig="994" w14:anchorId="16A22FCF">
          <v:shape id="_x0000_i1034" type="#_x0000_t75" style="width:76.75pt;height:48.35pt" o:ole="">
            <v:imagedata r:id="rId140" o:title=""/>
          </v:shape>
          <o:OLEObject Type="Embed" ProgID="Package" ShapeID="_x0000_i1034" DrawAspect="Icon" ObjectID="_1744107113" r:id="rId141"/>
        </w:object>
      </w:r>
      <w:r>
        <w:object w:dxaOrig="1538" w:dyaOrig="994" w14:anchorId="1A18496E">
          <v:shape id="_x0000_i1035" type="#_x0000_t75" style="width:76.75pt;height:48.35pt" o:ole="">
            <v:imagedata r:id="rId142" o:title=""/>
          </v:shape>
          <o:OLEObject Type="Embed" ProgID="Package" ShapeID="_x0000_i1035" DrawAspect="Icon" ObjectID="_1744107114" r:id="rId143"/>
        </w:object>
      </w:r>
      <w:r>
        <w:object w:dxaOrig="1538" w:dyaOrig="994" w14:anchorId="69FB84FC">
          <v:shape id="_x0000_i1036" type="#_x0000_t75" style="width:76.75pt;height:48.35pt" o:ole="">
            <v:imagedata r:id="rId144" o:title=""/>
          </v:shape>
          <o:OLEObject Type="Embed" ProgID="Package" ShapeID="_x0000_i1036" DrawAspect="Icon" ObjectID="_1744107115" r:id="rId145"/>
        </w:object>
      </w:r>
      <w:r>
        <w:object w:dxaOrig="1538" w:dyaOrig="994" w14:anchorId="21841C9C">
          <v:shape id="_x0000_i1037" type="#_x0000_t75" style="width:76.75pt;height:48.35pt" o:ole="">
            <v:imagedata r:id="rId146" o:title=""/>
          </v:shape>
          <o:OLEObject Type="Embed" ProgID="Package" ShapeID="_x0000_i1037" DrawAspect="Icon" ObjectID="_1744107116" r:id="rId147"/>
        </w:object>
      </w:r>
      <w:r>
        <w:object w:dxaOrig="1538" w:dyaOrig="994" w14:anchorId="3ECD9D6F">
          <v:shape id="_x0000_i1038" type="#_x0000_t75" style="width:76.75pt;height:48.35pt" o:ole="">
            <v:imagedata r:id="rId148" o:title=""/>
          </v:shape>
          <o:OLEObject Type="Embed" ProgID="Package" ShapeID="_x0000_i1038" DrawAspect="Icon" ObjectID="_1744107117" r:id="rId149"/>
        </w:object>
      </w:r>
      <w:r>
        <w:object w:dxaOrig="1538" w:dyaOrig="994" w14:anchorId="14355A1E">
          <v:shape id="_x0000_i1039" type="#_x0000_t75" style="width:76.75pt;height:48.35pt" o:ole="">
            <v:imagedata r:id="rId150" o:title=""/>
          </v:shape>
          <o:OLEObject Type="Embed" ProgID="Package" ShapeID="_x0000_i1039" DrawAspect="Icon" ObjectID="_1744107118" r:id="rId151"/>
        </w:object>
      </w:r>
      <w:r>
        <w:object w:dxaOrig="1538" w:dyaOrig="994" w14:anchorId="3740B944">
          <v:shape id="_x0000_i1040" type="#_x0000_t75" style="width:76.75pt;height:48.35pt" o:ole="">
            <v:imagedata r:id="rId152" o:title=""/>
          </v:shape>
          <o:OLEObject Type="Embed" ProgID="Package" ShapeID="_x0000_i1040" DrawAspect="Icon" ObjectID="_1744107119" r:id="rId153"/>
        </w:object>
      </w:r>
      <w:r>
        <w:object w:dxaOrig="1538" w:dyaOrig="994" w14:anchorId="6D4802CA">
          <v:shape id="_x0000_i1041" type="#_x0000_t75" style="width:76.75pt;height:48.35pt" o:ole="">
            <v:imagedata r:id="rId154" o:title=""/>
          </v:shape>
          <o:OLEObject Type="Embed" ProgID="Package" ShapeID="_x0000_i1041" DrawAspect="Icon" ObjectID="_1744107120" r:id="rId155"/>
        </w:object>
      </w:r>
      <w:r>
        <w:object w:dxaOrig="1538" w:dyaOrig="994" w14:anchorId="2DF370B4">
          <v:shape id="_x0000_i1042" type="#_x0000_t75" style="width:76.75pt;height:48.35pt" o:ole="">
            <v:imagedata r:id="rId156" o:title=""/>
          </v:shape>
          <o:OLEObject Type="Embed" ProgID="Package" ShapeID="_x0000_i1042" DrawAspect="Icon" ObjectID="_1744107121" r:id="rId157"/>
        </w:object>
      </w:r>
      <w:r>
        <w:object w:dxaOrig="1538" w:dyaOrig="994" w14:anchorId="0F571781">
          <v:shape id="_x0000_i1043" type="#_x0000_t75" style="width:76.75pt;height:48.35pt" o:ole="">
            <v:imagedata r:id="rId158" o:title=""/>
          </v:shape>
          <o:OLEObject Type="Embed" ProgID="Package" ShapeID="_x0000_i1043" DrawAspect="Icon" ObjectID="_1744107122" r:id="rId159"/>
        </w:object>
      </w:r>
      <w:r>
        <w:object w:dxaOrig="1538" w:dyaOrig="994" w14:anchorId="5DF0C71A">
          <v:shape id="_x0000_i1044" type="#_x0000_t75" style="width:76.75pt;height:48.35pt" o:ole="">
            <v:imagedata r:id="rId160" o:title=""/>
          </v:shape>
          <o:OLEObject Type="Embed" ProgID="Package" ShapeID="_x0000_i1044" DrawAspect="Icon" ObjectID="_1744107123" r:id="rId161"/>
        </w:object>
      </w:r>
      <w:r>
        <w:object w:dxaOrig="1538" w:dyaOrig="994" w14:anchorId="35BD007E">
          <v:shape id="_x0000_i1045" type="#_x0000_t75" style="width:76.75pt;height:48.35pt" o:ole="">
            <v:imagedata r:id="rId162" o:title=""/>
          </v:shape>
          <o:OLEObject Type="Embed" ProgID="Package" ShapeID="_x0000_i1045" DrawAspect="Icon" ObjectID="_1744107124" r:id="rId163"/>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35pt" o:ole="">
            <v:imagedata r:id="rId164" o:title=""/>
          </v:shape>
          <o:OLEObject Type="Embed" ProgID="Package" ShapeID="_x0000_i1046" DrawAspect="Icon" ObjectID="_1744107125" r:id="rId165"/>
        </w:object>
      </w:r>
      <w:r>
        <w:object w:dxaOrig="1538" w:dyaOrig="994" w14:anchorId="5524D4A7">
          <v:shape id="_x0000_i1047" type="#_x0000_t75" style="width:76.75pt;height:48.35pt" o:ole="">
            <v:imagedata r:id="rId166" o:title=""/>
          </v:shape>
          <o:OLEObject Type="Embed" ProgID="Package" ShapeID="_x0000_i1047" DrawAspect="Icon" ObjectID="_1744107126" r:id="rId167"/>
        </w:object>
      </w:r>
      <w:r>
        <w:object w:dxaOrig="1538" w:dyaOrig="994" w14:anchorId="42DF8F04">
          <v:shape id="_x0000_i1048" type="#_x0000_t75" style="width:76.75pt;height:48.35pt" o:ole="">
            <v:imagedata r:id="rId168" o:title=""/>
          </v:shape>
          <o:OLEObject Type="Embed" ProgID="Package" ShapeID="_x0000_i1048" DrawAspect="Icon" ObjectID="_1744107127" r:id="rId169"/>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70">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E8081A" w:rsidP="00AD6514">
            <w:pPr>
              <w:spacing w:before="60" w:after="60"/>
              <w:rPr>
                <w:rFonts w:ascii="Lucida Console" w:hAnsi="Lucida Console"/>
                <w:sz w:val="16"/>
                <w:szCs w:val="16"/>
              </w:rPr>
            </w:pPr>
            <w:hyperlink r:id="rId171"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E8081A" w:rsidP="00AD6514">
            <w:pPr>
              <w:spacing w:before="60" w:after="60"/>
              <w:rPr>
                <w:rFonts w:ascii="Lucida Console" w:hAnsi="Lucida Console"/>
                <w:sz w:val="16"/>
                <w:szCs w:val="16"/>
              </w:rPr>
            </w:pPr>
            <w:hyperlink r:id="rId173"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FF57C" w14:textId="77777777" w:rsidR="0067626D" w:rsidRDefault="0067626D" w:rsidP="00BE578B">
      <w:pPr>
        <w:spacing w:after="0" w:line="240" w:lineRule="auto"/>
      </w:pPr>
      <w:r>
        <w:separator/>
      </w:r>
    </w:p>
  </w:endnote>
  <w:endnote w:type="continuationSeparator" w:id="0">
    <w:p w14:paraId="22C6E195" w14:textId="77777777" w:rsidR="0067626D" w:rsidRDefault="0067626D"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97ED6" w14:textId="77777777" w:rsidR="0067626D" w:rsidRDefault="0067626D" w:rsidP="00BE578B">
      <w:pPr>
        <w:spacing w:after="0" w:line="240" w:lineRule="auto"/>
      </w:pPr>
      <w:r>
        <w:separator/>
      </w:r>
    </w:p>
  </w:footnote>
  <w:footnote w:type="continuationSeparator" w:id="0">
    <w:p w14:paraId="61B37807" w14:textId="77777777" w:rsidR="0067626D" w:rsidRDefault="0067626D"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eYGtQCTVNRJ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5D18"/>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761"/>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339"/>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8B3"/>
    <w:rsid w:val="00061CE9"/>
    <w:rsid w:val="00062652"/>
    <w:rsid w:val="000627BE"/>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2E02"/>
    <w:rsid w:val="000A3A3F"/>
    <w:rsid w:val="000A3DAA"/>
    <w:rsid w:val="000A3FCA"/>
    <w:rsid w:val="000A42C8"/>
    <w:rsid w:val="000A458A"/>
    <w:rsid w:val="000A51F7"/>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36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96"/>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620"/>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7A0"/>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02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5FCA"/>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A4A"/>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B68"/>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D3E"/>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BCB"/>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9EB"/>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0D02"/>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4E7"/>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3F46"/>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5741"/>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616"/>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0BD5"/>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3FA0"/>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6C03"/>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6E4"/>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59"/>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13D"/>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879"/>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BAD"/>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6E"/>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03E"/>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2B"/>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A01"/>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84A"/>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AC4"/>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879E0"/>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389"/>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E761B"/>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1D23"/>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26D"/>
    <w:rsid w:val="00676608"/>
    <w:rsid w:val="00676865"/>
    <w:rsid w:val="00677327"/>
    <w:rsid w:val="00680DE9"/>
    <w:rsid w:val="00681126"/>
    <w:rsid w:val="00681354"/>
    <w:rsid w:val="006813C1"/>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9FD"/>
    <w:rsid w:val="00685FCA"/>
    <w:rsid w:val="006863DF"/>
    <w:rsid w:val="00686AA9"/>
    <w:rsid w:val="006871F8"/>
    <w:rsid w:val="006876AC"/>
    <w:rsid w:val="00687C30"/>
    <w:rsid w:val="00687D5E"/>
    <w:rsid w:val="006907D5"/>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4F34"/>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3C65"/>
    <w:rsid w:val="006C456D"/>
    <w:rsid w:val="006C4591"/>
    <w:rsid w:val="006C4AF1"/>
    <w:rsid w:val="006C4C15"/>
    <w:rsid w:val="006C54D6"/>
    <w:rsid w:val="006C57A6"/>
    <w:rsid w:val="006C5E3D"/>
    <w:rsid w:val="006C6F0E"/>
    <w:rsid w:val="006D0371"/>
    <w:rsid w:val="006D041A"/>
    <w:rsid w:val="006D0A05"/>
    <w:rsid w:val="006D1085"/>
    <w:rsid w:val="006D19BD"/>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3A46"/>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2AC"/>
    <w:rsid w:val="00754AD4"/>
    <w:rsid w:val="007551C8"/>
    <w:rsid w:val="00755666"/>
    <w:rsid w:val="00756E0B"/>
    <w:rsid w:val="00756F00"/>
    <w:rsid w:val="0075748A"/>
    <w:rsid w:val="00757532"/>
    <w:rsid w:val="00757568"/>
    <w:rsid w:val="007578D8"/>
    <w:rsid w:val="00760236"/>
    <w:rsid w:val="00761BC7"/>
    <w:rsid w:val="00762970"/>
    <w:rsid w:val="007629EC"/>
    <w:rsid w:val="00762D9E"/>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8F8"/>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C7D59"/>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D7301"/>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572C1"/>
    <w:rsid w:val="00860681"/>
    <w:rsid w:val="008608B7"/>
    <w:rsid w:val="00860B93"/>
    <w:rsid w:val="00861E65"/>
    <w:rsid w:val="00861FC2"/>
    <w:rsid w:val="0086304C"/>
    <w:rsid w:val="00863078"/>
    <w:rsid w:val="00863577"/>
    <w:rsid w:val="00863BC6"/>
    <w:rsid w:val="00864013"/>
    <w:rsid w:val="0086428B"/>
    <w:rsid w:val="00864711"/>
    <w:rsid w:val="00864C65"/>
    <w:rsid w:val="0086554C"/>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72B"/>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5B11"/>
    <w:rsid w:val="008B6DA6"/>
    <w:rsid w:val="008B6E34"/>
    <w:rsid w:val="008B76C3"/>
    <w:rsid w:val="008B7877"/>
    <w:rsid w:val="008B7C74"/>
    <w:rsid w:val="008C04A5"/>
    <w:rsid w:val="008C099E"/>
    <w:rsid w:val="008C09E4"/>
    <w:rsid w:val="008C18F1"/>
    <w:rsid w:val="008C198F"/>
    <w:rsid w:val="008C1D48"/>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7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5E02"/>
    <w:rsid w:val="009061B9"/>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4DF7"/>
    <w:rsid w:val="00915205"/>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6B6"/>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154"/>
    <w:rsid w:val="00971BEC"/>
    <w:rsid w:val="00971C6D"/>
    <w:rsid w:val="0097283F"/>
    <w:rsid w:val="00973118"/>
    <w:rsid w:val="0097311E"/>
    <w:rsid w:val="00973CEF"/>
    <w:rsid w:val="00974024"/>
    <w:rsid w:val="00974674"/>
    <w:rsid w:val="0097525D"/>
    <w:rsid w:val="009752AF"/>
    <w:rsid w:val="00976205"/>
    <w:rsid w:val="00976334"/>
    <w:rsid w:val="00976C89"/>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1B6B"/>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A7AE5"/>
    <w:rsid w:val="009B08EB"/>
    <w:rsid w:val="009B0A44"/>
    <w:rsid w:val="009B0B3E"/>
    <w:rsid w:val="009B0D24"/>
    <w:rsid w:val="009B122F"/>
    <w:rsid w:val="009B1AFE"/>
    <w:rsid w:val="009B1C7D"/>
    <w:rsid w:val="009B1C9D"/>
    <w:rsid w:val="009B2154"/>
    <w:rsid w:val="009B23C9"/>
    <w:rsid w:val="009B25C0"/>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174"/>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0E69"/>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A"/>
    <w:rsid w:val="00A52FCB"/>
    <w:rsid w:val="00A53270"/>
    <w:rsid w:val="00A5340C"/>
    <w:rsid w:val="00A53D44"/>
    <w:rsid w:val="00A53E9E"/>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29"/>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3C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B8A"/>
    <w:rsid w:val="00AA0CE0"/>
    <w:rsid w:val="00AA139E"/>
    <w:rsid w:val="00AA19BF"/>
    <w:rsid w:val="00AA1F7C"/>
    <w:rsid w:val="00AA2602"/>
    <w:rsid w:val="00AA331A"/>
    <w:rsid w:val="00AA3BFB"/>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B782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751"/>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8B6"/>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58E"/>
    <w:rsid w:val="00BC667C"/>
    <w:rsid w:val="00BC6EB9"/>
    <w:rsid w:val="00BC74C7"/>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82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2D19"/>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786"/>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9D9"/>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9F"/>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AAA"/>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722"/>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34"/>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0C67"/>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6EEC"/>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10D"/>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693F"/>
    <w:rsid w:val="00DE74A2"/>
    <w:rsid w:val="00DE7593"/>
    <w:rsid w:val="00DE79E8"/>
    <w:rsid w:val="00DF0024"/>
    <w:rsid w:val="00DF0535"/>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4A7"/>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1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59"/>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6DD0"/>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95E"/>
    <w:rsid w:val="00E74F18"/>
    <w:rsid w:val="00E7542C"/>
    <w:rsid w:val="00E75612"/>
    <w:rsid w:val="00E75A96"/>
    <w:rsid w:val="00E75E7D"/>
    <w:rsid w:val="00E760F3"/>
    <w:rsid w:val="00E76629"/>
    <w:rsid w:val="00E76691"/>
    <w:rsid w:val="00E76BAD"/>
    <w:rsid w:val="00E76F1F"/>
    <w:rsid w:val="00E779A5"/>
    <w:rsid w:val="00E77AEC"/>
    <w:rsid w:val="00E8070D"/>
    <w:rsid w:val="00E8081A"/>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12A7"/>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2FC0"/>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1F6"/>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06F8"/>
    <w:rsid w:val="00F10A25"/>
    <w:rsid w:val="00F118FD"/>
    <w:rsid w:val="00F11CE6"/>
    <w:rsid w:val="00F11D18"/>
    <w:rsid w:val="00F120D5"/>
    <w:rsid w:val="00F120F8"/>
    <w:rsid w:val="00F12809"/>
    <w:rsid w:val="00F12A5D"/>
    <w:rsid w:val="00F133DD"/>
    <w:rsid w:val="00F139E4"/>
    <w:rsid w:val="00F13AB7"/>
    <w:rsid w:val="00F13AFE"/>
    <w:rsid w:val="00F13F0E"/>
    <w:rsid w:val="00F13F36"/>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07A3"/>
    <w:rsid w:val="00F41625"/>
    <w:rsid w:val="00F416D7"/>
    <w:rsid w:val="00F41863"/>
    <w:rsid w:val="00F41CD5"/>
    <w:rsid w:val="00F41F0D"/>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A88"/>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6FA"/>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5A8"/>
    <w:rsid w:val="00F949C1"/>
    <w:rsid w:val="00F94C42"/>
    <w:rsid w:val="00F94CC2"/>
    <w:rsid w:val="00F9531F"/>
    <w:rsid w:val="00F95436"/>
    <w:rsid w:val="00F954CB"/>
    <w:rsid w:val="00F95DF4"/>
    <w:rsid w:val="00F95F5F"/>
    <w:rsid w:val="00F96623"/>
    <w:rsid w:val="00F96DC5"/>
    <w:rsid w:val="00F96E1F"/>
    <w:rsid w:val="00F97508"/>
    <w:rsid w:val="00F979A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AC5"/>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563"/>
    <w:rsid w:val="00FC28C9"/>
    <w:rsid w:val="00FC2E1E"/>
    <w:rsid w:val="00FC313A"/>
    <w:rsid w:val="00FC31BC"/>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5.emf"/><Relationship Id="rId159" Type="http://schemas.openxmlformats.org/officeDocument/2006/relationships/oleObject" Target="embeddings/oleObject16.bin"/><Relationship Id="rId170" Type="http://schemas.openxmlformats.org/officeDocument/2006/relationships/image" Target="media/image131.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10.emf"/><Relationship Id="rId149" Type="http://schemas.openxmlformats.org/officeDocument/2006/relationships/oleObject" Target="embeddings/oleObject11.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6.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oleObject" Target="embeddings/oleObject6.bin"/><Relationship Id="rId85" Type="http://schemas.openxmlformats.org/officeDocument/2006/relationships/image" Target="media/image72.jpeg"/><Relationship Id="rId150" Type="http://schemas.openxmlformats.org/officeDocument/2006/relationships/image" Target="media/image121.emf"/><Relationship Id="rId171" Type="http://schemas.openxmlformats.org/officeDocument/2006/relationships/hyperlink" Target="https://github.com/tschiboka/RiffMaster" TargetMode="Externa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package" Target="embeddings/Microsoft_Excel_Worksheet1.xlsx"/><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16.emf"/><Relationship Id="rId161" Type="http://schemas.openxmlformats.org/officeDocument/2006/relationships/oleObject" Target="embeddings/oleObject17.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11.emf"/><Relationship Id="rId135" Type="http://schemas.openxmlformats.org/officeDocument/2006/relationships/oleObject" Target="embeddings/oleObject4.bin"/><Relationship Id="rId151" Type="http://schemas.openxmlformats.org/officeDocument/2006/relationships/oleObject" Target="embeddings/oleObject12.bin"/><Relationship Id="rId156" Type="http://schemas.openxmlformats.org/officeDocument/2006/relationships/image" Target="media/image124.emf"/><Relationship Id="rId172" Type="http://schemas.openxmlformats.org/officeDocument/2006/relationships/image" Target="media/image13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hyperlink" Target="https://docs.arduino.cc/built-in-examples/digital/Debounce," TargetMode="External"/><Relationship Id="rId125" Type="http://schemas.openxmlformats.org/officeDocument/2006/relationships/oleObject" Target="embeddings/oleObject1.bin"/><Relationship Id="rId141" Type="http://schemas.openxmlformats.org/officeDocument/2006/relationships/oleObject" Target="embeddings/oleObject7.bin"/><Relationship Id="rId146" Type="http://schemas.openxmlformats.org/officeDocument/2006/relationships/image" Target="media/image119.emf"/><Relationship Id="rId167" Type="http://schemas.openxmlformats.org/officeDocument/2006/relationships/oleObject" Target="embeddings/oleObject20.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7.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oleObject" Target="embeddings/oleObject2.bin"/><Relationship Id="rId136" Type="http://schemas.openxmlformats.org/officeDocument/2006/relationships/image" Target="media/image114.emf"/><Relationship Id="rId157" Type="http://schemas.openxmlformats.org/officeDocument/2006/relationships/oleObject" Target="embeddings/oleObject15.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22.emf"/><Relationship Id="rId173" Type="http://schemas.openxmlformats.org/officeDocument/2006/relationships/hyperlink" Target="https://tschiboka.co.uk/projects/riffmaster/index.html"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9.emf"/><Relationship Id="rId147" Type="http://schemas.openxmlformats.org/officeDocument/2006/relationships/oleObject" Target="embeddings/oleObject10.bin"/><Relationship Id="rId168" Type="http://schemas.openxmlformats.org/officeDocument/2006/relationships/image" Target="media/image130.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hyperlink" Target="https://www.academia.edu/29462582/The_Feasibility_Study" TargetMode="External"/><Relationship Id="rId142" Type="http://schemas.openxmlformats.org/officeDocument/2006/relationships/image" Target="media/image117.emf"/><Relationship Id="rId163" Type="http://schemas.openxmlformats.org/officeDocument/2006/relationships/oleObject" Target="embeddings/oleObject18.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oleObject" Target="embeddings/oleObject5.bin"/><Relationship Id="rId158" Type="http://schemas.openxmlformats.org/officeDocument/2006/relationships/image" Target="media/image125.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12.emf"/><Relationship Id="rId153" Type="http://schemas.openxmlformats.org/officeDocument/2006/relationships/oleObject" Target="embeddings/oleObject13.bin"/><Relationship Id="rId174" Type="http://schemas.openxmlformats.org/officeDocument/2006/relationships/image" Target="media/image133.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package" Target="embeddings/Microsoft_Excel_Macro-Enabled_Worksheet.xlsm"/><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emf"/><Relationship Id="rId143" Type="http://schemas.openxmlformats.org/officeDocument/2006/relationships/oleObject" Target="embeddings/oleObject8.bin"/><Relationship Id="rId148" Type="http://schemas.openxmlformats.org/officeDocument/2006/relationships/image" Target="media/image120.emf"/><Relationship Id="rId164" Type="http://schemas.openxmlformats.org/officeDocument/2006/relationships/image" Target="media/image128.emf"/><Relationship Id="rId169" Type="http://schemas.openxmlformats.org/officeDocument/2006/relationships/oleObject" Target="embeddings/oleObject21.bin"/><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oleObject" Target="embeddings/oleObject3.bin"/><Relationship Id="rId154" Type="http://schemas.openxmlformats.org/officeDocument/2006/relationships/image" Target="media/image123.emf"/><Relationship Id="rId175"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package" Target="embeddings/Microsoft_Excel_Worksheet.xlsx"/><Relationship Id="rId144" Type="http://schemas.openxmlformats.org/officeDocument/2006/relationships/image" Target="media/image118.emf"/><Relationship Id="rId90" Type="http://schemas.openxmlformats.org/officeDocument/2006/relationships/image" Target="media/image77.jpeg"/><Relationship Id="rId165" Type="http://schemas.openxmlformats.org/officeDocument/2006/relationships/oleObject" Target="embeddings/oleObject19.bin"/><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13.emf"/><Relationship Id="rId80" Type="http://schemas.openxmlformats.org/officeDocument/2006/relationships/image" Target="media/image67.jpeg"/><Relationship Id="rId155" Type="http://schemas.openxmlformats.org/officeDocument/2006/relationships/oleObject" Target="embeddings/oleObject14.bin"/><Relationship Id="rId176"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8.emf"/><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oleObject" Target="embeddings/oleObject9.bin"/><Relationship Id="rId166" Type="http://schemas.openxmlformats.org/officeDocument/2006/relationships/image" Target="media/image1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13</TotalTime>
  <Pages>74</Pages>
  <Words>15665</Words>
  <Characters>89296</Characters>
  <Application>Microsoft Office Word</Application>
  <DocSecurity>0</DocSecurity>
  <Lines>744</Lines>
  <Paragraphs>209</Paragraphs>
  <ScaleCrop>false</ScaleCrop>
  <Company/>
  <LinksUpToDate>false</LinksUpToDate>
  <CharactersWithSpaces>10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837</cp:revision>
  <dcterms:created xsi:type="dcterms:W3CDTF">2022-10-05T20:08:00Z</dcterms:created>
  <dcterms:modified xsi:type="dcterms:W3CDTF">2023-04-27T12:25:00Z</dcterms:modified>
</cp:coreProperties>
</file>